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55466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2149162F" wp14:editId="0BE4DC79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39FA1" w14:textId="77777777" w:rsidR="00B1498E" w:rsidRPr="0016700D" w:rsidRDefault="00B1498E" w:rsidP="00B1498E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>
        <w:rPr>
          <w:b/>
          <w:bCs/>
          <w:color w:val="000000"/>
          <w:sz w:val="28"/>
          <w:szCs w:val="28"/>
          <w:lang w:val="tr-TR"/>
        </w:rPr>
        <w:t>UNIVERSITY</w:t>
      </w:r>
    </w:p>
    <w:p w14:paraId="61EF9D6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076884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1E570268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B0417DE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37144916" w14:textId="5C5505CC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</w:t>
      </w:r>
      <w:r w:rsidR="005578D1">
        <w:rPr>
          <w:b/>
          <w:bCs/>
          <w:color w:val="000000"/>
          <w:sz w:val="30"/>
          <w:szCs w:val="30"/>
          <w:lang w:val="tr-TR"/>
        </w:rPr>
        <w:t>1</w:t>
      </w:r>
      <w:r w:rsidRPr="0016700D">
        <w:rPr>
          <w:b/>
          <w:bCs/>
          <w:color w:val="000000"/>
          <w:sz w:val="30"/>
          <w:szCs w:val="30"/>
          <w:lang w:val="tr-TR"/>
        </w:rPr>
        <w:t>–202</w:t>
      </w:r>
      <w:r w:rsidR="005578D1">
        <w:rPr>
          <w:b/>
          <w:bCs/>
          <w:color w:val="000000"/>
          <w:sz w:val="30"/>
          <w:szCs w:val="30"/>
          <w:lang w:val="tr-TR"/>
        </w:rPr>
        <w:t>2</w:t>
      </w:r>
      <w:r w:rsidRPr="0016700D">
        <w:rPr>
          <w:b/>
          <w:bCs/>
          <w:color w:val="000000"/>
          <w:sz w:val="30"/>
          <w:szCs w:val="30"/>
          <w:lang w:val="tr-TR"/>
        </w:rPr>
        <w:t xml:space="preserve"> FALL SEMESTER</w:t>
      </w:r>
    </w:p>
    <w:p w14:paraId="204495A1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22D03A7" w14:textId="3417495D" w:rsidR="00B1498E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3 REPORT</w:t>
      </w:r>
    </w:p>
    <w:p w14:paraId="13F1E00F" w14:textId="13C802BF" w:rsidR="00B1498E" w:rsidRPr="008B67C2" w:rsidRDefault="00B1498E" w:rsidP="00B1498E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>
        <w:rPr>
          <w:b/>
          <w:bCs/>
          <w:color w:val="000000"/>
          <w:sz w:val="32"/>
          <w:szCs w:val="32"/>
          <w:lang w:val="tr-TR"/>
        </w:rPr>
        <w:t>Search</w:t>
      </w:r>
      <w:proofErr w:type="spellEnd"/>
      <w:r>
        <w:rPr>
          <w:b/>
          <w:bCs/>
          <w:color w:val="000000"/>
          <w:sz w:val="32"/>
          <w:szCs w:val="32"/>
          <w:lang w:val="tr-TR"/>
        </w:rPr>
        <w:t xml:space="preserve"> </w:t>
      </w:r>
      <w:proofErr w:type="spellStart"/>
      <w:r>
        <w:rPr>
          <w:b/>
          <w:bCs/>
          <w:color w:val="000000"/>
          <w:sz w:val="32"/>
          <w:szCs w:val="32"/>
          <w:lang w:val="tr-TR"/>
        </w:rPr>
        <w:t>Tree</w:t>
      </w:r>
      <w:proofErr w:type="spellEnd"/>
      <w:r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="00EA748F">
        <w:rPr>
          <w:b/>
          <w:bCs/>
          <w:color w:val="000000"/>
          <w:sz w:val="32"/>
          <w:szCs w:val="32"/>
          <w:lang w:val="tr-TR"/>
        </w:rPr>
        <w:t>Hash</w:t>
      </w:r>
      <w:proofErr w:type="spellEnd"/>
      <w:r w:rsidR="00EA748F">
        <w:rPr>
          <w:b/>
          <w:bCs/>
          <w:color w:val="000000"/>
          <w:sz w:val="32"/>
          <w:szCs w:val="32"/>
          <w:lang w:val="tr-TR"/>
        </w:rPr>
        <w:t xml:space="preserve"> </w:t>
      </w:r>
      <w:proofErr w:type="spellStart"/>
      <w:r w:rsidR="00EA748F">
        <w:rPr>
          <w:b/>
          <w:bCs/>
          <w:color w:val="000000"/>
          <w:sz w:val="32"/>
          <w:szCs w:val="32"/>
          <w:lang w:val="tr-TR"/>
        </w:rPr>
        <w:t>Table</w:t>
      </w:r>
      <w:proofErr w:type="spellEnd"/>
      <w:r w:rsidR="00EA748F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>
        <w:rPr>
          <w:b/>
          <w:bCs/>
          <w:color w:val="000000"/>
          <w:sz w:val="32"/>
          <w:szCs w:val="32"/>
          <w:lang w:val="tr-TR"/>
        </w:rPr>
        <w:t>Heap</w:t>
      </w:r>
      <w:proofErr w:type="spellEnd"/>
      <w:r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="00D536CD">
        <w:rPr>
          <w:b/>
          <w:bCs/>
          <w:color w:val="000000"/>
          <w:sz w:val="32"/>
          <w:szCs w:val="32"/>
          <w:lang w:val="tr-TR"/>
        </w:rPr>
        <w:t>F</w:t>
      </w:r>
      <w:r w:rsidR="00D536CD" w:rsidRPr="00D536CD">
        <w:rPr>
          <w:b/>
          <w:bCs/>
          <w:color w:val="000000"/>
          <w:sz w:val="32"/>
          <w:szCs w:val="32"/>
          <w:lang w:val="tr-TR"/>
        </w:rPr>
        <w:t>ood</w:t>
      </w:r>
      <w:proofErr w:type="spellEnd"/>
      <w:r w:rsidR="00D536CD" w:rsidRPr="00D536CD">
        <w:rPr>
          <w:b/>
          <w:bCs/>
          <w:color w:val="000000"/>
          <w:sz w:val="32"/>
          <w:szCs w:val="32"/>
          <w:lang w:val="tr-TR"/>
        </w:rPr>
        <w:t xml:space="preserve"> </w:t>
      </w:r>
      <w:r w:rsidR="00D536CD">
        <w:rPr>
          <w:b/>
          <w:bCs/>
          <w:color w:val="000000"/>
          <w:sz w:val="32"/>
          <w:szCs w:val="32"/>
          <w:lang w:val="tr-TR"/>
        </w:rPr>
        <w:t>D</w:t>
      </w:r>
      <w:r w:rsidR="00D536CD" w:rsidRPr="00D536CD">
        <w:rPr>
          <w:b/>
          <w:bCs/>
          <w:color w:val="000000"/>
          <w:sz w:val="32"/>
          <w:szCs w:val="32"/>
          <w:lang w:val="tr-TR"/>
        </w:rPr>
        <w:t xml:space="preserve">elivery </w:t>
      </w:r>
      <w:proofErr w:type="spellStart"/>
      <w:r w:rsidR="00D536CD">
        <w:rPr>
          <w:b/>
          <w:bCs/>
          <w:color w:val="000000"/>
          <w:sz w:val="32"/>
          <w:szCs w:val="32"/>
          <w:lang w:val="tr-TR"/>
        </w:rPr>
        <w:t>C</w:t>
      </w:r>
      <w:r w:rsidR="00D536CD" w:rsidRPr="00D536CD">
        <w:rPr>
          <w:b/>
          <w:bCs/>
          <w:color w:val="000000"/>
          <w:sz w:val="32"/>
          <w:szCs w:val="32"/>
          <w:lang w:val="tr-TR"/>
        </w:rPr>
        <w:t>ompany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412D5061" w14:textId="77777777" w:rsidR="00B1498E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02717B2C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 DATE</w:t>
      </w:r>
    </w:p>
    <w:p w14:paraId="568F09F8" w14:textId="6BE2BD10" w:rsidR="00B1498E" w:rsidRPr="0016700D" w:rsidRDefault="000D2136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5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01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202</w:t>
      </w:r>
      <w:r w:rsidR="005578D1">
        <w:rPr>
          <w:sz w:val="26"/>
          <w:szCs w:val="26"/>
          <w:lang w:val="tr-TR"/>
        </w:rPr>
        <w:t>2</w:t>
      </w:r>
    </w:p>
    <w:p w14:paraId="487E57C5" w14:textId="77777777" w:rsidR="00B1498E" w:rsidRPr="008B67C2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31FA07E5" w14:textId="2509F1A0" w:rsidR="00B1498E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0987441F" w14:textId="1C21E044" w:rsidR="00EA748F" w:rsidRPr="00EA748F" w:rsidRDefault="00EA748F" w:rsidP="00EA748F">
      <w:pPr>
        <w:jc w:val="center"/>
        <w:rPr>
          <w:sz w:val="26"/>
          <w:szCs w:val="26"/>
          <w:lang w:val="tr-TR"/>
        </w:rPr>
      </w:pPr>
      <w:r w:rsidRPr="00EA748F">
        <w:rPr>
          <w:sz w:val="26"/>
          <w:szCs w:val="26"/>
          <w:lang w:val="tr-TR"/>
        </w:rPr>
        <w:t>05200000742</w:t>
      </w:r>
      <w:r>
        <w:rPr>
          <w:sz w:val="26"/>
          <w:szCs w:val="26"/>
          <w:lang w:val="tr-TR"/>
        </w:rPr>
        <w:t xml:space="preserve"> , </w:t>
      </w:r>
      <w:r w:rsidRPr="00EA748F">
        <w:rPr>
          <w:sz w:val="26"/>
          <w:szCs w:val="26"/>
          <w:lang w:val="tr-TR"/>
        </w:rPr>
        <w:t>Mehmet</w:t>
      </w:r>
      <w:r>
        <w:rPr>
          <w:sz w:val="26"/>
          <w:szCs w:val="26"/>
          <w:lang w:val="tr-TR"/>
        </w:rPr>
        <w:t xml:space="preserve"> ÖKTEN</w:t>
      </w:r>
    </w:p>
    <w:p w14:paraId="600DA22C" w14:textId="0EF578BA" w:rsidR="00B1498E" w:rsidRDefault="00EA748F" w:rsidP="00B1498E">
      <w:pPr>
        <w:jc w:val="center"/>
        <w:rPr>
          <w:sz w:val="26"/>
          <w:szCs w:val="26"/>
          <w:lang w:val="tr-TR"/>
        </w:rPr>
      </w:pPr>
      <w:r w:rsidRPr="00EA748F">
        <w:rPr>
          <w:sz w:val="26"/>
          <w:szCs w:val="26"/>
          <w:lang w:val="tr-TR"/>
        </w:rPr>
        <w:t>05180000063</w:t>
      </w:r>
      <w:r>
        <w:rPr>
          <w:sz w:val="26"/>
          <w:szCs w:val="26"/>
          <w:lang w:val="tr-TR"/>
        </w:rPr>
        <w:t xml:space="preserve"> , </w:t>
      </w:r>
      <w:r w:rsidRPr="00EA748F">
        <w:rPr>
          <w:sz w:val="26"/>
          <w:szCs w:val="26"/>
          <w:lang w:val="tr-TR"/>
        </w:rPr>
        <w:t>Burak</w:t>
      </w:r>
      <w:r>
        <w:rPr>
          <w:sz w:val="26"/>
          <w:szCs w:val="26"/>
          <w:lang w:val="tr-TR"/>
        </w:rPr>
        <w:t xml:space="preserve"> KIZILAY</w:t>
      </w:r>
    </w:p>
    <w:p w14:paraId="061364DA" w14:textId="77777777" w:rsidR="00B1498E" w:rsidRDefault="00B1498E" w:rsidP="00B1498E"/>
    <w:p w14:paraId="3110C421" w14:textId="77777777" w:rsidR="00B1498E" w:rsidRDefault="00B1498E" w:rsidP="00B1498E">
      <w:pPr>
        <w:jc w:val="center"/>
      </w:pPr>
    </w:p>
    <w:p w14:paraId="6B410405" w14:textId="77777777" w:rsidR="00B1498E" w:rsidRDefault="00B1498E" w:rsidP="00B1498E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443272" w14:textId="77777777" w:rsidR="00B1498E" w:rsidRDefault="00B1498E" w:rsidP="00B1498E">
          <w:pPr>
            <w:pStyle w:val="TBal"/>
          </w:pPr>
          <w:r>
            <w:t>İçindekiler</w:t>
          </w:r>
        </w:p>
        <w:p w14:paraId="2BACC496" w14:textId="64024FDD" w:rsidR="00B64333" w:rsidRDefault="00B1498E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533878" w:history="1">
            <w:r w:rsidR="00B64333" w:rsidRPr="001B30E1">
              <w:rPr>
                <w:rStyle w:val="Kpr"/>
                <w:noProof/>
              </w:rPr>
              <w:t>1.a YemekSınıfı nesnesinin ve Yemek Sipariş Ağacının oluşturulmas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78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1DFE6A5D" w14:textId="10CE9ACA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79" w:history="1">
            <w:r w:rsidR="00B64333" w:rsidRPr="001B30E1">
              <w:rPr>
                <w:rStyle w:val="Kpr"/>
                <w:noProof/>
              </w:rPr>
              <w:t>1.b Ağaç derinliği ve ağaçtaki bilgilerin ekrana listelenmes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79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4432A48" w14:textId="06645403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0" w:history="1">
            <w:r w:rsidR="00B64333" w:rsidRPr="001B30E1">
              <w:rPr>
                <w:rStyle w:val="Kpr"/>
                <w:noProof/>
              </w:rPr>
              <w:t>1.b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0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FB9E458" w14:textId="026A4BAF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1" w:history="1">
            <w:r w:rsidR="00B64333" w:rsidRPr="001B30E1">
              <w:rPr>
                <w:rStyle w:val="Kpr"/>
                <w:noProof/>
              </w:rPr>
              <w:t>1.b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1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7979FC27" w14:textId="575A0F8F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2" w:history="1">
            <w:r w:rsidR="00B64333" w:rsidRPr="001B30E1">
              <w:rPr>
                <w:rStyle w:val="Kpr"/>
                <w:noProof/>
              </w:rPr>
              <w:t>1.c 150 TL üstündeki siparişlerin bilgilerini liste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2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7CB4B7E" w14:textId="42ADC299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3" w:history="1">
            <w:r w:rsidR="00B64333" w:rsidRPr="001B30E1">
              <w:rPr>
                <w:rStyle w:val="Kpr"/>
                <w:noProof/>
              </w:rPr>
              <w:t>1.c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3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2D1C0D32" w14:textId="02A56437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4" w:history="1">
            <w:r w:rsidR="00B64333" w:rsidRPr="001B30E1">
              <w:rPr>
                <w:rStyle w:val="Kpr"/>
                <w:noProof/>
              </w:rPr>
              <w:t>1.c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4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28330AA3" w14:textId="764A9049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5" w:history="1">
            <w:r w:rsidR="00B64333" w:rsidRPr="001B30E1">
              <w:rPr>
                <w:rStyle w:val="Kpr"/>
                <w:noProof/>
              </w:rPr>
              <w:t>1.d Bir yiyecek/içeceğin tüm ağaçta kaç adet sipariş verildiğini döndürme ve fiyat güncel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5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92BD007" w14:textId="6B1031C9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6" w:history="1">
            <w:r w:rsidR="00B64333" w:rsidRPr="001B30E1">
              <w:rPr>
                <w:rStyle w:val="Kpr"/>
                <w:noProof/>
              </w:rPr>
              <w:t>1.d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6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0D87AF4" w14:textId="295BE661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7" w:history="1">
            <w:r w:rsidR="00B64333" w:rsidRPr="001B30E1">
              <w:rPr>
                <w:rStyle w:val="Kpr"/>
                <w:noProof/>
              </w:rPr>
              <w:t>1.d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7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7BF1B762" w14:textId="6AE20B67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8" w:history="1">
            <w:r w:rsidR="00B64333" w:rsidRPr="001B30E1">
              <w:rPr>
                <w:rStyle w:val="Kpr"/>
                <w:noProof/>
              </w:rPr>
              <w:t>2.a Hash Tablosuna Ek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8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03151527" w14:textId="3AA9C1CA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9" w:history="1">
            <w:r w:rsidR="00B64333" w:rsidRPr="001B30E1">
              <w:rPr>
                <w:rStyle w:val="Kpr"/>
                <w:noProof/>
              </w:rPr>
              <w:t>2.b Hash Tablosu Güncel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9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AD93808" w14:textId="2B5A0A05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0" w:history="1">
            <w:r w:rsidR="00B64333" w:rsidRPr="001B30E1">
              <w:rPr>
                <w:rStyle w:val="Kpr"/>
                <w:noProof/>
              </w:rPr>
              <w:t>3.a Heap Veri Yapısı Tasarlama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0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A4773F5" w14:textId="41076CC1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1" w:history="1">
            <w:r w:rsidR="00B64333" w:rsidRPr="001B30E1">
              <w:rPr>
                <w:rStyle w:val="Kpr"/>
                <w:noProof/>
              </w:rPr>
              <w:t>3.b Max Heap düğüm yerleştir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1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023861D0" w14:textId="41424383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2" w:history="1">
            <w:r w:rsidR="00B64333" w:rsidRPr="001B30E1">
              <w:rPr>
                <w:rStyle w:val="Kpr"/>
                <w:noProof/>
              </w:rPr>
              <w:t>3.c Heap bilgi çek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2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80D19F1" w14:textId="6C9EE225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3" w:history="1">
            <w:r w:rsidR="00B64333" w:rsidRPr="001B30E1">
              <w:rPr>
                <w:rStyle w:val="Kpr"/>
                <w:noProof/>
              </w:rPr>
              <w:t>3.c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3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9A900EE" w14:textId="52A01FF5" w:rsidR="00B64333" w:rsidRDefault="00287569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4" w:history="1">
            <w:r w:rsidR="00B64333" w:rsidRPr="001B30E1">
              <w:rPr>
                <w:rStyle w:val="Kpr"/>
                <w:noProof/>
              </w:rPr>
              <w:t>3.c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4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239574CB" w14:textId="5C2500A3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5" w:history="1">
            <w:r w:rsidR="00B64333" w:rsidRPr="001B30E1">
              <w:rPr>
                <w:rStyle w:val="Kpr"/>
                <w:noProof/>
              </w:rPr>
              <w:t>4.a Simple sorting veya Advanced sorting algoritmas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5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7AE4A6A" w14:textId="00EBC683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6" w:history="1">
            <w:r w:rsidR="00B64333" w:rsidRPr="001B30E1">
              <w:rPr>
                <w:rStyle w:val="Kpr"/>
                <w:noProof/>
              </w:rPr>
              <w:t>4.b Sıralama algoritması ile karşılaştırılmas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6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469A6F7" w14:textId="03976D14" w:rsidR="00B64333" w:rsidRDefault="00287569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7" w:history="1">
            <w:r w:rsidR="00B64333" w:rsidRPr="001B30E1">
              <w:rPr>
                <w:rStyle w:val="Kpr"/>
                <w:noProof/>
              </w:rPr>
              <w:t>4.c Görselleştirme araçlar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7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4371F21" w14:textId="208789F0" w:rsidR="00B64333" w:rsidRDefault="00287569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8" w:history="1">
            <w:r w:rsidR="00B64333" w:rsidRPr="001B30E1">
              <w:rPr>
                <w:rStyle w:val="Kpr"/>
                <w:noProof/>
              </w:rPr>
              <w:t>Özdeğerlendirme Tablosu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8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5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0953478" w14:textId="61B2272D" w:rsidR="00B1498E" w:rsidRDefault="00B1498E" w:rsidP="00B1498E">
          <w:r>
            <w:rPr>
              <w:b/>
              <w:bCs/>
            </w:rPr>
            <w:fldChar w:fldCharType="end"/>
          </w:r>
        </w:p>
      </w:sdtContent>
    </w:sdt>
    <w:p w14:paraId="370ABFA7" w14:textId="77777777" w:rsidR="00B1498E" w:rsidRDefault="00B1498E" w:rsidP="00B1498E">
      <w:pPr>
        <w:spacing w:after="160" w:line="259" w:lineRule="auto"/>
      </w:pPr>
      <w:r>
        <w:br w:type="page"/>
      </w:r>
    </w:p>
    <w:p w14:paraId="32673E43" w14:textId="07790CBB" w:rsidR="00B1498E" w:rsidRDefault="00B1498E" w:rsidP="00B1498E">
      <w:pP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lastRenderedPageBreak/>
        <w:t xml:space="preserve">ARAMA AĞAÇLARI, YIĞINLAR VE HASH TABLOSU: </w:t>
      </w:r>
      <w:r w:rsidR="0097793D" w:rsidRPr="0097793D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YEMEK DAĞITIM ŞİRKETİ  </w:t>
      </w:r>
      <w:r w:rsidR="008872C7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 </w:t>
      </w:r>
    </w:p>
    <w:p w14:paraId="3DCC6CF4" w14:textId="268C774E" w:rsidR="00B1498E" w:rsidRDefault="003B5B26" w:rsidP="00B1498E">
      <w:r>
        <w:t>We used VISUAL STUDIO 2019 and C# language for this project.</w:t>
      </w:r>
    </w:p>
    <w:p w14:paraId="667C9398" w14:textId="263D2F48" w:rsidR="00B1498E" w:rsidRDefault="00B1498E" w:rsidP="00B1498E">
      <w:pPr>
        <w:pStyle w:val="Balk2"/>
      </w:pPr>
      <w:bookmarkStart w:id="0" w:name="_Toc92533878"/>
      <w:r>
        <w:t xml:space="preserve">1.a </w:t>
      </w:r>
      <w:proofErr w:type="spellStart"/>
      <w:r w:rsidR="00EF392D" w:rsidRPr="00EF392D">
        <w:t>YemekSınıfı</w:t>
      </w:r>
      <w:proofErr w:type="spellEnd"/>
      <w:r w:rsidR="00EF392D" w:rsidRPr="00EF392D">
        <w:t xml:space="preserve"> </w:t>
      </w:r>
      <w:proofErr w:type="spellStart"/>
      <w:r w:rsidR="00CF20C0">
        <w:t>nesne</w:t>
      </w:r>
      <w:r w:rsidR="00EF392D">
        <w:t>sini</w:t>
      </w:r>
      <w:r w:rsidR="000E779F">
        <w:t>n</w:t>
      </w:r>
      <w:proofErr w:type="spellEnd"/>
      <w:r w:rsidR="00752DCD">
        <w:t xml:space="preserve"> </w:t>
      </w:r>
      <w:proofErr w:type="spellStart"/>
      <w:r w:rsidR="00752DCD">
        <w:t>ve</w:t>
      </w:r>
      <w:proofErr w:type="spellEnd"/>
      <w:r w:rsidR="00752DCD">
        <w:t xml:space="preserve"> </w:t>
      </w:r>
      <w:proofErr w:type="spellStart"/>
      <w:r w:rsidR="00752DCD">
        <w:t>Y</w:t>
      </w:r>
      <w:r w:rsidR="00752DCD" w:rsidRPr="00752DCD">
        <w:t>emek</w:t>
      </w:r>
      <w:proofErr w:type="spellEnd"/>
      <w:r w:rsidR="00752DCD" w:rsidRPr="00752DCD">
        <w:t xml:space="preserve"> </w:t>
      </w:r>
      <w:proofErr w:type="spellStart"/>
      <w:r w:rsidR="00752DCD" w:rsidRPr="00752DCD">
        <w:t>Sipariş</w:t>
      </w:r>
      <w:proofErr w:type="spellEnd"/>
      <w:r w:rsidR="00752DCD" w:rsidRPr="00752DCD">
        <w:t xml:space="preserve"> </w:t>
      </w:r>
      <w:proofErr w:type="spellStart"/>
      <w:r w:rsidR="00752DCD" w:rsidRPr="00752DCD">
        <w:t>Ağacının</w:t>
      </w:r>
      <w:proofErr w:type="spellEnd"/>
      <w:r w:rsidR="00752DCD" w:rsidRPr="00752DCD">
        <w:t xml:space="preserve"> </w:t>
      </w:r>
      <w:proofErr w:type="spellStart"/>
      <w:r w:rsidR="00752DCD" w:rsidRPr="00752DCD">
        <w:t>oluşturulması</w:t>
      </w:r>
      <w:bookmarkEnd w:id="0"/>
      <w:proofErr w:type="spellEnd"/>
      <w:r w:rsidR="00CF20C0">
        <w:t xml:space="preserve"> </w:t>
      </w:r>
    </w:p>
    <w:p w14:paraId="3467C7B5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  <w:bookmarkStart w:id="1" w:name="_Toc92533879"/>
    </w:p>
    <w:p w14:paraId="125C1584" w14:textId="015EFEF6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YemekSiparişAğacı</w:t>
      </w:r>
      <w:proofErr w:type="spellEnd"/>
    </w:p>
    <w:p w14:paraId="71B2293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5AE5038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kök;</w:t>
      </w:r>
    </w:p>
    <w:p w14:paraId="1EC4D09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rinlik = 0;</w:t>
      </w:r>
    </w:p>
    <w:p w14:paraId="7F842C4A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YemekSiparişAğac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0CA40C7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C80102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kök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7F740A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377A31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kleme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FB8056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1B39FF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klenecek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30CFAB6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kök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3FAD72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91C03FA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kök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klenecek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2D1526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35234C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03C03C9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0E2505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kök;</w:t>
      </w:r>
    </w:p>
    <w:p w14:paraId="053018E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iÜstü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136EB5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2EF869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A0AB17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iÜstü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747B41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Compa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.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 == 1)</w:t>
      </w:r>
    </w:p>
    <w:p w14:paraId="34D4D296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639FA47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.righ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E75A9F1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30589A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{</w:t>
      </w:r>
    </w:p>
    <w:p w14:paraId="067E6BF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iÜstü.righ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klenecek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B00A13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235E4E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}</w:t>
      </w:r>
    </w:p>
    <w:p w14:paraId="089B87B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51B1BBB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2A7A2ABA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2BC5E89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.lef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2793D46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030A4C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{</w:t>
      </w:r>
    </w:p>
    <w:p w14:paraId="452D89C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iÜstü.lef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klenecek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F0AA4C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66137B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}</w:t>
      </w:r>
    </w:p>
    <w:p w14:paraId="6AA27ECE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76E7883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B60941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31E43E5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B1F869A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OrderYazdı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737B96B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750C87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Order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kök);</w:t>
      </w:r>
    </w:p>
    <w:p w14:paraId="2128224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BB7C07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Order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 mahalle)</w:t>
      </w:r>
    </w:p>
    <w:p w14:paraId="735FFB7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{</w:t>
      </w:r>
    </w:p>
    <w:p w14:paraId="443FA4D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8A4331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E4992F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Order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lef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796CBE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4F18C75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Order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righ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4A42276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7CAB1C8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612FFE1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Mahalle mahalle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rinliği)</w:t>
      </w:r>
    </w:p>
    <w:p w14:paraId="41EF136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BC77CB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derinliği &gt; derinlik &amp;&amp; 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F08DB8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1DA18A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derinlik = derinliği;</w:t>
      </w:r>
    </w:p>
    <w:p w14:paraId="76F1172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A116A5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929502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0F53CD1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lef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derinliği + 1);</w:t>
      </w:r>
    </w:p>
    <w:p w14:paraId="4B2AE46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righ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derinliği + 1);</w:t>
      </w:r>
    </w:p>
    <w:p w14:paraId="478A4D3E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FC211FA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3385E1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tDerinli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47F6483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63FD7A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kök, 0);</w:t>
      </w:r>
    </w:p>
    <w:p w14:paraId="4A41B268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rinlik;</w:t>
      </w:r>
    </w:p>
    <w:p w14:paraId="5566203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9EEAF0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Mahalle mahalle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ulunacakMahallenin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4BE7417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978858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amp;&amp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Compa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ulunacakMahallenin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 == 0)</w:t>
      </w:r>
    </w:p>
    <w:p w14:paraId="1FA83AF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3EB710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;</w:t>
      </w:r>
    </w:p>
    <w:p w14:paraId="4A5CA63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F62339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556157D5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2736085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F4A957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B561868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lef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ulunacakMahallenin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0F31D9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righ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ulunacakMahallenin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9C2A1C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AC49E5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3FC3E8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EF7E510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71B61BE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üzElliLirayıGeçeni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0818214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367FAC2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mahallesinde 150 lirayı geçen siparişler aşağıda listelenecektir\n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70B8E83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kök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şlerListesi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2167191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B3AEF6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kök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şler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üzElliLirayıGeçiyor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6EFF575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4C7DB9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kök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şler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.Yazdır();</w:t>
      </w:r>
    </w:p>
    <w:p w14:paraId="1240D281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BD868BE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8371E9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59E1B7E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SöylendiyseDöndürVeYüzdeOnİndirimY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D917BED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14C140F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ök.siparişlerListesi[0].siparişbilgileri[0].KaçAdetSöylendiSonrasındaYüzdeOnİndirimYap(ürünAdı);</w:t>
      </w:r>
    </w:p>
    <w:p w14:paraId="5EAA38B9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34EF0AB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6739ECC" w14:textId="77777777" w:rsidR="00594162" w:rsidRDefault="00594162" w:rsidP="005941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3E79963" w14:textId="409D5555" w:rsidR="00B74B0D" w:rsidRPr="00B74B0D" w:rsidRDefault="00594162" w:rsidP="00B74B0D">
      <w:pPr>
        <w:pStyle w:val="Balk2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1711EE12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TekBirUrun</w:t>
      </w:r>
      <w:proofErr w:type="spellEnd"/>
    </w:p>
    <w:p w14:paraId="25E6F69E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288FC937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ı;</w:t>
      </w:r>
    </w:p>
    <w:p w14:paraId="2F271734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edi;</w:t>
      </w:r>
    </w:p>
    <w:p w14:paraId="09B1DFAA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etUcretininSıra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7DE31F6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neme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nt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ebap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yra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avuk 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t 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kmek Arası Ekmek 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andviç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Coc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Col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Fant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Beyt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oğuk Çay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};</w:t>
      </w:r>
    </w:p>
    <w:p w14:paraId="722F5C7E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fiyatlar = { 10, 11, 20, 5, 8, 12, 6, 8, 7, 7, 20, 6 };</w:t>
      </w:r>
    </w:p>
    <w:p w14:paraId="1DFC3B79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0, 0, 0, 0, 0, 0, 0, 0, 0, 0, 0, 0 };</w:t>
      </w:r>
    </w:p>
    <w:p w14:paraId="7082416F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TekBirUru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0152D2B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772AF8C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rastgele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65C58166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1, 9);</w:t>
      </w:r>
    </w:p>
    <w:p w14:paraId="65020357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aded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946FFEB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, 12);</w:t>
      </w:r>
    </w:p>
    <w:p w14:paraId="53D48FA5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adı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1C978C67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 + adedi;</w:t>
      </w:r>
    </w:p>
    <w:p w14:paraId="7CF20EA0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etUcretininSıra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D280DB4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4A29CB7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D62E8BA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6871604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d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adı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Aded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aded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Toplam fiyat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Fiyatı(); ;</w:t>
      </w:r>
    </w:p>
    <w:p w14:paraId="77646740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1D9ED3F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Fiyatı()</w:t>
      </w:r>
    </w:p>
    <w:p w14:paraId="006F726A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E850EE5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edi * fiyatlar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etUcretininSıra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61993E7B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EFEF170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uzde10indirim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)</w:t>
      </w:r>
    </w:p>
    <w:p w14:paraId="25814016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A846322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fiyatlar[i] = (9 * fiyatlar[i]) / 10;</w:t>
      </w:r>
    </w:p>
    <w:p w14:paraId="73DBF2B4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7FADE0C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SöylendiSonrasındaYüzdeOnİndirimY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Yadaİçec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E255989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9E8BB2F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4061A875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D8854AF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Yadaİçec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225C903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E9D79A4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yuzde10indirim(i);</w:t>
      </w:r>
    </w:p>
    <w:p w14:paraId="6A5064AA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2932B0AA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8B03A9C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3BC525C6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546F220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DC37D41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0;</w:t>
      </w:r>
    </w:p>
    <w:p w14:paraId="2FA91954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53D88E1" w14:textId="77777777" w:rsidR="00B74B0D" w:rsidRDefault="00B74B0D" w:rsidP="00B74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02950BC" w14:textId="24B8DFA7" w:rsidR="00B74B0D" w:rsidRPr="00B74B0D" w:rsidRDefault="00B74B0D" w:rsidP="00B74B0D">
      <w:pPr>
        <w:rPr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657F49AF" w14:textId="77777777" w:rsidR="003B5B26" w:rsidRPr="003B5B26" w:rsidRDefault="003B5B26" w:rsidP="003B5B26"/>
    <w:p w14:paraId="6410D600" w14:textId="7EC131B1" w:rsidR="00B1498E" w:rsidRDefault="00B1498E" w:rsidP="00B1498E">
      <w:pPr>
        <w:pStyle w:val="Balk2"/>
      </w:pPr>
      <w:r>
        <w:t xml:space="preserve">1.b </w:t>
      </w:r>
      <w:proofErr w:type="spellStart"/>
      <w:r w:rsidR="00CF20C0">
        <w:t>Ağaç</w:t>
      </w:r>
      <w:proofErr w:type="spellEnd"/>
      <w:r w:rsidR="00CF20C0">
        <w:t xml:space="preserve"> </w:t>
      </w:r>
      <w:proofErr w:type="spellStart"/>
      <w:r w:rsidR="00CF20C0">
        <w:t>derinliği</w:t>
      </w:r>
      <w:proofErr w:type="spellEnd"/>
      <w:r w:rsidR="00CF20C0">
        <w:t xml:space="preserve"> </w:t>
      </w:r>
      <w:proofErr w:type="spellStart"/>
      <w:r w:rsidR="00CF20C0">
        <w:t>ve</w:t>
      </w:r>
      <w:proofErr w:type="spellEnd"/>
      <w:r w:rsidR="00CF20C0">
        <w:t xml:space="preserve"> </w:t>
      </w:r>
      <w:proofErr w:type="spellStart"/>
      <w:r w:rsidR="00CF20C0">
        <w:t>ağaçtaki</w:t>
      </w:r>
      <w:proofErr w:type="spellEnd"/>
      <w:r w:rsidR="00CF20C0">
        <w:t xml:space="preserve"> </w:t>
      </w:r>
      <w:proofErr w:type="spellStart"/>
      <w:r w:rsidR="00CF20C0">
        <w:t>bilgilerin</w:t>
      </w:r>
      <w:proofErr w:type="spellEnd"/>
      <w:r w:rsidR="00CF20C0">
        <w:t xml:space="preserve"> </w:t>
      </w:r>
      <w:proofErr w:type="spellStart"/>
      <w:r w:rsidR="00CF20C0">
        <w:t>ekrana</w:t>
      </w:r>
      <w:proofErr w:type="spellEnd"/>
      <w:r w:rsidR="00CF20C0">
        <w:t xml:space="preserve"> </w:t>
      </w:r>
      <w:proofErr w:type="spellStart"/>
      <w:r w:rsidR="00CF20C0">
        <w:t>listelenmesi</w:t>
      </w:r>
      <w:bookmarkEnd w:id="1"/>
      <w:proofErr w:type="spellEnd"/>
    </w:p>
    <w:p w14:paraId="74EEA0E7" w14:textId="77777777" w:rsidR="00B1498E" w:rsidRDefault="00B1498E" w:rsidP="00B1498E">
      <w:pPr>
        <w:pStyle w:val="Balk3"/>
      </w:pPr>
      <w:bookmarkStart w:id="2" w:name="_Toc92533880"/>
      <w:r>
        <w:t xml:space="preserve">1.b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2"/>
      <w:proofErr w:type="spellEnd"/>
    </w:p>
    <w:p w14:paraId="6AEAFA4A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3" w:name="_Toc92533881"/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5390E783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790E6587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859DD2F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A8738B3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vk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3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Özkanl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tatür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rzen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Kazımdiri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};</w:t>
      </w:r>
    </w:p>
    <w:p w14:paraId="6097290E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220EEBDC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ekle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0]);</w:t>
      </w:r>
    </w:p>
    <w:p w14:paraId="317B0E5F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ekle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1]);</w:t>
      </w:r>
    </w:p>
    <w:p w14:paraId="58E315DF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ekle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2]);</w:t>
      </w:r>
    </w:p>
    <w:p w14:paraId="1ACAF12B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ekle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3]);</w:t>
      </w:r>
    </w:p>
    <w:p w14:paraId="7692BA56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ekle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4]);</w:t>
      </w:r>
    </w:p>
    <w:p w14:paraId="76036C86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inOrderYazdı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7C675779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ğacımızın derinliğ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GetDerinli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2393B478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yüzElliLirayıGeçeni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vk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3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47F2EA4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 Menemen kaç adet söylend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yemekSiparişAğacı.KaçAdetSöylendiyseDöndürVeYüzdeOnİndirimYap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neme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4E2D3B9E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          indirimden sonraki fiyatlar: 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85507EC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inOrderYazdı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311DB550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1AF9480" w14:textId="01946567" w:rsidR="00B74B0D" w:rsidRDefault="007269F7" w:rsidP="007269F7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4F5A09C4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YemekSiparişAğacı</w:t>
      </w:r>
      <w:proofErr w:type="spellEnd"/>
    </w:p>
    <w:p w14:paraId="4C358C94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3D5EE494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kök;</w:t>
      </w:r>
    </w:p>
    <w:p w14:paraId="7C73E14C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rinlik = 0;</w:t>
      </w:r>
    </w:p>
    <w:p w14:paraId="04971128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YemekSiparişAğac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3279D86A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7702CC8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kök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502C8A8" w14:textId="4A29E217" w:rsidR="007269F7" w:rsidRDefault="007269F7" w:rsidP="007269F7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CCC866C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Mahalle mahalle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rinliği)</w:t>
      </w:r>
    </w:p>
    <w:p w14:paraId="3D4DA398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689C732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derinliği &gt; derinlik &amp;&amp; 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EABC638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EE03241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derinlik = derinliği;</w:t>
      </w:r>
    </w:p>
    <w:p w14:paraId="69F4AE45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ACE71EB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CF530F2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5636F09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lef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derinliği + 1);</w:t>
      </w:r>
    </w:p>
    <w:p w14:paraId="42A76BCF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rightChi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derinliği + 1);</w:t>
      </w:r>
    </w:p>
    <w:p w14:paraId="2BDFBF3D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1B8553C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7AAC2FA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tDerinli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D06C50A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7C1F0C5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erinliğiGünce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kök, 0);</w:t>
      </w:r>
    </w:p>
    <w:p w14:paraId="063E6AC5" w14:textId="77777777" w:rsidR="007269F7" w:rsidRDefault="007269F7" w:rsidP="007269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erinlik;</w:t>
      </w:r>
    </w:p>
    <w:p w14:paraId="43D361D9" w14:textId="1CDED72B" w:rsidR="007269F7" w:rsidRDefault="007269F7" w:rsidP="007269F7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BF14B0A" w14:textId="43F2C54E" w:rsidR="007269F7" w:rsidRPr="007269F7" w:rsidRDefault="007269F7" w:rsidP="007269F7">
      <w:pPr>
        <w:rPr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75B5BB27" w14:textId="77777777" w:rsidR="00B74B0D" w:rsidRDefault="00B74B0D" w:rsidP="00B1498E">
      <w:pPr>
        <w:pStyle w:val="Balk3"/>
      </w:pPr>
    </w:p>
    <w:p w14:paraId="66F48C87" w14:textId="27E0CA18" w:rsidR="00B1498E" w:rsidRDefault="00B1498E" w:rsidP="00B1498E">
      <w:pPr>
        <w:pStyle w:val="Balk3"/>
      </w:pPr>
      <w:r>
        <w:t xml:space="preserve">1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3"/>
      <w:proofErr w:type="spellEnd"/>
    </w:p>
    <w:p w14:paraId="7185152C" w14:textId="46C40558" w:rsidR="00F46F30" w:rsidRDefault="00F46F30" w:rsidP="00B1498E">
      <w:pPr>
        <w:pStyle w:val="Balk2"/>
      </w:pPr>
      <w:bookmarkStart w:id="4" w:name="_Toc92533882"/>
      <w:r>
        <w:rPr>
          <w:noProof/>
        </w:rPr>
        <w:drawing>
          <wp:inline distT="0" distB="0" distL="0" distR="0" wp14:anchorId="5C70AAD4" wp14:editId="65970D14">
            <wp:extent cx="2750820" cy="61950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619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593A">
        <w:t xml:space="preserve"> </w:t>
      </w:r>
      <w:r>
        <w:rPr>
          <w:noProof/>
        </w:rPr>
        <w:drawing>
          <wp:inline distT="0" distB="0" distL="0" distR="0" wp14:anchorId="4C598859" wp14:editId="66FC4550">
            <wp:extent cx="3078480" cy="6195060"/>
            <wp:effectExtent l="0" t="0" r="762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619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355F1" w14:textId="1E01D138" w:rsidR="00F46F30" w:rsidRDefault="00F46F30" w:rsidP="00F46F30">
      <w:r>
        <w:rPr>
          <w:noProof/>
        </w:rPr>
        <w:lastRenderedPageBreak/>
        <w:drawing>
          <wp:inline distT="0" distB="0" distL="0" distR="0" wp14:anchorId="29A84402" wp14:editId="14AD1BCF">
            <wp:extent cx="3025140" cy="7277100"/>
            <wp:effectExtent l="0" t="0" r="381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727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593A">
        <w:t xml:space="preserve"> </w:t>
      </w:r>
      <w:r>
        <w:rPr>
          <w:noProof/>
        </w:rPr>
        <w:drawing>
          <wp:inline distT="0" distB="0" distL="0" distR="0" wp14:anchorId="57E1D286" wp14:editId="39751529">
            <wp:extent cx="2712720" cy="7536180"/>
            <wp:effectExtent l="0" t="0" r="0" b="762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753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3C23A" w14:textId="7AE09E78" w:rsidR="00F46F30" w:rsidRDefault="00F46F30" w:rsidP="00F46F30"/>
    <w:p w14:paraId="162C6373" w14:textId="3FEFDE03" w:rsidR="00F46F30" w:rsidRDefault="00F46F30" w:rsidP="00F46F30"/>
    <w:p w14:paraId="7024EB82" w14:textId="485FCB29" w:rsidR="00F46F30" w:rsidRDefault="00F46F30" w:rsidP="00F46F30">
      <w:r>
        <w:rPr>
          <w:noProof/>
        </w:rPr>
        <w:lastRenderedPageBreak/>
        <w:drawing>
          <wp:inline distT="0" distB="0" distL="0" distR="0" wp14:anchorId="0F0F855E" wp14:editId="1164C6DB">
            <wp:extent cx="3032760" cy="7368540"/>
            <wp:effectExtent l="0" t="0" r="0" b="381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736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593A">
        <w:t xml:space="preserve"> </w:t>
      </w:r>
      <w:r>
        <w:rPr>
          <w:noProof/>
        </w:rPr>
        <w:drawing>
          <wp:inline distT="0" distB="0" distL="0" distR="0" wp14:anchorId="2C522367" wp14:editId="1D928175">
            <wp:extent cx="2651760" cy="7368540"/>
            <wp:effectExtent l="0" t="0" r="0" b="381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736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FE371" w14:textId="690DDD0E" w:rsidR="00F46F30" w:rsidRDefault="00F46F30" w:rsidP="00F46F30"/>
    <w:p w14:paraId="25F29FBA" w14:textId="73AE7CD2" w:rsidR="0007593A" w:rsidRPr="00F46F30" w:rsidRDefault="0007593A" w:rsidP="00F46F30">
      <w:r>
        <w:rPr>
          <w:noProof/>
        </w:rPr>
        <w:drawing>
          <wp:inline distT="0" distB="0" distL="0" distR="0" wp14:anchorId="18EF4515" wp14:editId="079835A1">
            <wp:extent cx="2590800" cy="373673"/>
            <wp:effectExtent l="0" t="0" r="0" b="762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109" cy="3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67F92" w14:textId="59F0449D" w:rsidR="00B1498E" w:rsidRDefault="00B1498E" w:rsidP="00B1498E">
      <w:pPr>
        <w:pStyle w:val="Balk2"/>
      </w:pPr>
      <w:r>
        <w:lastRenderedPageBreak/>
        <w:t xml:space="preserve">1.c </w:t>
      </w:r>
      <w:r w:rsidR="006B3E2E" w:rsidRPr="006B3E2E">
        <w:t xml:space="preserve">150 TL </w:t>
      </w:r>
      <w:proofErr w:type="spellStart"/>
      <w:r w:rsidR="006B3E2E" w:rsidRPr="006B3E2E">
        <w:t>üstündeki</w:t>
      </w:r>
      <w:proofErr w:type="spellEnd"/>
      <w:r w:rsidR="006B3E2E" w:rsidRPr="006B3E2E">
        <w:t xml:space="preserve"> </w:t>
      </w:r>
      <w:proofErr w:type="spellStart"/>
      <w:r w:rsidR="006B3E2E" w:rsidRPr="006B3E2E">
        <w:t>siparişlerin</w:t>
      </w:r>
      <w:proofErr w:type="spellEnd"/>
      <w:r w:rsidR="006B3E2E" w:rsidRPr="006B3E2E">
        <w:t xml:space="preserve"> </w:t>
      </w:r>
      <w:proofErr w:type="spellStart"/>
      <w:r w:rsidR="006B3E2E" w:rsidRPr="006B3E2E">
        <w:t>bilgilerini</w:t>
      </w:r>
      <w:proofErr w:type="spellEnd"/>
      <w:r w:rsidR="006B3E2E" w:rsidRPr="006B3E2E">
        <w:t xml:space="preserve"> </w:t>
      </w:r>
      <w:proofErr w:type="spellStart"/>
      <w:r w:rsidR="00CF20C0">
        <w:t>listeleme</w:t>
      </w:r>
      <w:bookmarkEnd w:id="4"/>
      <w:proofErr w:type="spellEnd"/>
    </w:p>
    <w:p w14:paraId="2848E8AB" w14:textId="712D2F17" w:rsidR="00B1498E" w:rsidRDefault="00B1498E" w:rsidP="00B1498E">
      <w:pPr>
        <w:pStyle w:val="Balk3"/>
      </w:pPr>
      <w:bookmarkStart w:id="5" w:name="_Toc92533883"/>
      <w:r>
        <w:t xml:space="preserve">1.c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5"/>
      <w:proofErr w:type="spellEnd"/>
    </w:p>
    <w:p w14:paraId="6D748315" w14:textId="068F1694" w:rsidR="00F73EC6" w:rsidRPr="00F73EC6" w:rsidRDefault="00F73EC6" w:rsidP="00F73EC6"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SiparişAğacı.yüzElliLirayıGeçeni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vk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3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8A5408D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6" w:name="_Toc92533884"/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üzElliLirayıGeçeni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6AA4495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D15B60F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mahallesinde 150 lirayı geçen siparişler aşağıda listelenecektir\n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4F6448D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kök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şlerListesi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06B0ACAB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2DCCE9F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kök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şler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üzElliLirayıGeçiyor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2BEF93F0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10B206D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ıVerilenMahalleyiDöndü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kök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şler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.Yazdır();</w:t>
      </w:r>
    </w:p>
    <w:p w14:paraId="42E7BEF4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4F9569CF" w14:textId="77777777" w:rsidR="0047054C" w:rsidRDefault="0047054C" w:rsidP="004705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C5C285A" w14:textId="77777777" w:rsidR="0047054C" w:rsidRDefault="0047054C" w:rsidP="0047054C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382121F" w14:textId="77777777" w:rsidR="0047054C" w:rsidRDefault="0047054C" w:rsidP="0047054C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A546FCA" w14:textId="0684E641" w:rsidR="00B1498E" w:rsidRDefault="00B1498E" w:rsidP="0047054C">
      <w:pPr>
        <w:pStyle w:val="Balk3"/>
      </w:pPr>
      <w:r>
        <w:t xml:space="preserve">1.c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6"/>
      <w:proofErr w:type="spellEnd"/>
    </w:p>
    <w:p w14:paraId="19C3DB4C" w14:textId="7374469E" w:rsidR="00F73EC6" w:rsidRDefault="00F73EC6" w:rsidP="00CF20C0">
      <w:pPr>
        <w:pStyle w:val="Balk2"/>
      </w:pPr>
      <w:bookmarkStart w:id="7" w:name="_Toc92533885"/>
      <w:r>
        <w:rPr>
          <w:noProof/>
        </w:rPr>
        <w:drawing>
          <wp:inline distT="0" distB="0" distL="0" distR="0" wp14:anchorId="23E2CD05" wp14:editId="723EEF6E">
            <wp:extent cx="4411980" cy="4175760"/>
            <wp:effectExtent l="0" t="0" r="762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E608" w14:textId="77777777" w:rsidR="00F73EC6" w:rsidRPr="00F73EC6" w:rsidRDefault="00F73EC6" w:rsidP="00F73EC6"/>
    <w:p w14:paraId="1D154994" w14:textId="15E1FD6C" w:rsidR="00CF20C0" w:rsidRPr="007D0C10" w:rsidRDefault="00CF20C0" w:rsidP="00CF20C0">
      <w:pPr>
        <w:pStyle w:val="Balk2"/>
      </w:pPr>
      <w:r>
        <w:lastRenderedPageBreak/>
        <w:t xml:space="preserve">1.d </w:t>
      </w:r>
      <w:r w:rsidR="007D0C10" w:rsidRPr="007D0C10">
        <w:t xml:space="preserve">Bir </w:t>
      </w:r>
      <w:proofErr w:type="spellStart"/>
      <w:r w:rsidR="007D0C10" w:rsidRPr="007D0C10">
        <w:t>yiyecek</w:t>
      </w:r>
      <w:proofErr w:type="spellEnd"/>
      <w:r w:rsidR="007D0C10" w:rsidRPr="007D0C10">
        <w:t>/</w:t>
      </w:r>
      <w:proofErr w:type="spellStart"/>
      <w:r w:rsidR="007D0C10" w:rsidRPr="007D0C10">
        <w:t>içeceğin</w:t>
      </w:r>
      <w:proofErr w:type="spellEnd"/>
      <w:r w:rsidR="007D0C10" w:rsidRPr="007D0C10">
        <w:t xml:space="preserve"> </w:t>
      </w:r>
      <w:proofErr w:type="spellStart"/>
      <w:r w:rsidR="007D0C10" w:rsidRPr="007D0C10">
        <w:t>tüm</w:t>
      </w:r>
      <w:proofErr w:type="spellEnd"/>
      <w:r w:rsidR="007D0C10" w:rsidRPr="007D0C10">
        <w:t xml:space="preserve"> </w:t>
      </w:r>
      <w:proofErr w:type="spellStart"/>
      <w:r w:rsidR="007D0C10" w:rsidRPr="007D0C10">
        <w:t>ağaçta</w:t>
      </w:r>
      <w:proofErr w:type="spellEnd"/>
      <w:r w:rsidR="007D0C10" w:rsidRPr="007D0C10">
        <w:t xml:space="preserve"> </w:t>
      </w:r>
      <w:proofErr w:type="spellStart"/>
      <w:r w:rsidR="007D0C10" w:rsidRPr="007D0C10">
        <w:t>kaç</w:t>
      </w:r>
      <w:proofErr w:type="spellEnd"/>
      <w:r w:rsidR="007D0C10" w:rsidRPr="007D0C10">
        <w:t xml:space="preserve"> </w:t>
      </w:r>
      <w:proofErr w:type="spellStart"/>
      <w:r w:rsidR="007D0C10" w:rsidRPr="007D0C10">
        <w:t>adet</w:t>
      </w:r>
      <w:proofErr w:type="spellEnd"/>
      <w:r w:rsidR="007D0C10" w:rsidRPr="007D0C10">
        <w:t xml:space="preserve"> </w:t>
      </w:r>
      <w:proofErr w:type="spellStart"/>
      <w:r w:rsidR="007D0C10" w:rsidRPr="007D0C10">
        <w:t>sipariş</w:t>
      </w:r>
      <w:proofErr w:type="spellEnd"/>
      <w:r w:rsidR="007D0C10" w:rsidRPr="007D0C10">
        <w:t xml:space="preserve"> </w:t>
      </w:r>
      <w:proofErr w:type="spellStart"/>
      <w:r w:rsidR="007D0C10" w:rsidRPr="007D0C10">
        <w:t>verildiğini</w:t>
      </w:r>
      <w:proofErr w:type="spellEnd"/>
      <w:r w:rsidR="007D0C10" w:rsidRPr="007D0C10">
        <w:t xml:space="preserve"> </w:t>
      </w:r>
      <w:proofErr w:type="spellStart"/>
      <w:r w:rsidR="007D0C10" w:rsidRPr="007D0C10">
        <w:t>döndürme</w:t>
      </w:r>
      <w:proofErr w:type="spellEnd"/>
      <w:r w:rsidR="00592B44">
        <w:t xml:space="preserve"> </w:t>
      </w:r>
      <w:proofErr w:type="spellStart"/>
      <w:r w:rsidR="00592B44">
        <w:t>ve</w:t>
      </w:r>
      <w:proofErr w:type="spellEnd"/>
      <w:r w:rsidR="00592B44">
        <w:t xml:space="preserve"> </w:t>
      </w:r>
      <w:proofErr w:type="spellStart"/>
      <w:r w:rsidR="005B54BC">
        <w:t>fiyat</w:t>
      </w:r>
      <w:proofErr w:type="spellEnd"/>
      <w:r w:rsidR="005B54BC">
        <w:t xml:space="preserve"> </w:t>
      </w:r>
      <w:proofErr w:type="spellStart"/>
      <w:r w:rsidR="00592B44">
        <w:t>güncelleme</w:t>
      </w:r>
      <w:bookmarkEnd w:id="7"/>
      <w:proofErr w:type="spellEnd"/>
    </w:p>
    <w:p w14:paraId="06BD1287" w14:textId="59885EC4" w:rsidR="007D0C10" w:rsidRDefault="007D0C10" w:rsidP="007D0C10">
      <w:pPr>
        <w:pStyle w:val="Balk3"/>
      </w:pPr>
      <w:bookmarkStart w:id="8" w:name="_Toc92533886"/>
      <w:r>
        <w:t xml:space="preserve">1.d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8"/>
      <w:proofErr w:type="spellEnd"/>
    </w:p>
    <w:p w14:paraId="111278E6" w14:textId="77777777" w:rsidR="00164277" w:rsidRDefault="00164277" w:rsidP="00E130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9" w:name="_Toc92533887"/>
    </w:p>
    <w:p w14:paraId="102229EB" w14:textId="09AEC6EF" w:rsidR="00164277" w:rsidRDefault="00E130A3" w:rsidP="00E130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 Menemen kaç adet söylend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yemekSiparişAğacı.KaçAdetSöylendiyseDöndürVeYüzdeOnİndirimYap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neme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5D126107" w14:textId="1D959FDA" w:rsidR="00E130A3" w:rsidRDefault="00E130A3" w:rsidP="00E130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4A03DFBB" w14:textId="6C824809" w:rsidR="00106F21" w:rsidRDefault="00E130A3" w:rsidP="00E130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          indirimden sonraki fiyatlar: 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8428F5A" w14:textId="77777777" w:rsidR="00E130A3" w:rsidRDefault="00E130A3" w:rsidP="00E130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</w:p>
    <w:p w14:paraId="2CE8D5BE" w14:textId="0263CEDF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YemekSiparişAğacı</w:t>
      </w:r>
      <w:proofErr w:type="spellEnd"/>
    </w:p>
    <w:p w14:paraId="0FBAC9B5" w14:textId="7B5CA639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18B58391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FF"/>
          <w:sz w:val="19"/>
          <w:szCs w:val="19"/>
          <w:lang w:val="tr-TR" w:bidi="ar-SA"/>
        </w:rPr>
      </w:pPr>
    </w:p>
    <w:p w14:paraId="071549DF" w14:textId="0BD8D6CF" w:rsidR="00106F21" w:rsidRDefault="00106F21" w:rsidP="00106F21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SöylendiyseDöndürVeYüzdeOnİndirimY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6BFB1CC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314CB6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ök.siparişlerListesi[0].siparişbilgileri[0].KaçAdetSöylendiSonrasındaYüzdeOnİndirimYap(ürünAdı);</w:t>
      </w:r>
    </w:p>
    <w:p w14:paraId="69290990" w14:textId="6E676203" w:rsidR="00106F21" w:rsidRDefault="00106F21" w:rsidP="00106F21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82740EF" w14:textId="04606DE0" w:rsidR="00106F21" w:rsidRP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tr-TR" w:bidi="ar-SA"/>
        </w:rPr>
      </w:pPr>
      <w:r>
        <w:rPr>
          <w:rFonts w:ascii="Consolas" w:hAnsi="Consolas" w:cs="Consolas"/>
          <w:color w:val="FFFFFF" w:themeColor="background1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sz w:val="19"/>
          <w:szCs w:val="19"/>
          <w:lang w:val="tr-TR" w:bidi="ar-SA"/>
        </w:rPr>
        <w:t>}</w:t>
      </w:r>
    </w:p>
    <w:p w14:paraId="6774F624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</w:p>
    <w:p w14:paraId="13797BFD" w14:textId="6660BC5E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TekBirUrun</w:t>
      </w:r>
      <w:proofErr w:type="spellEnd"/>
    </w:p>
    <w:p w14:paraId="3696632A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42671C5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ı;</w:t>
      </w:r>
    </w:p>
    <w:p w14:paraId="08B65C5F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edi;</w:t>
      </w:r>
    </w:p>
    <w:p w14:paraId="57024F2C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etUcretininSıra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EA440B3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neme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nt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ebap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yra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avuk 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t 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kmek Arası Ekmek 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andviç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Coc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Col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Fant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Beyt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oğuk Çay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};</w:t>
      </w:r>
    </w:p>
    <w:p w14:paraId="4E52D437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fiyatlar = { 10, 11, 20, 5, 8, 12, 6, 8, 7, 7, 20, 6 };</w:t>
      </w:r>
    </w:p>
    <w:p w14:paraId="5AA41CDE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0, 0, 0, 0, 0, 0, 0, 0, 0, 0, 0, 0 };</w:t>
      </w:r>
    </w:p>
    <w:p w14:paraId="64F45726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TekBirUru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0CC0393B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560398A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rastgele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178C4A50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1, 9);</w:t>
      </w:r>
    </w:p>
    <w:p w14:paraId="7C0B971B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aded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3B0E1EA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, 12);</w:t>
      </w:r>
    </w:p>
    <w:p w14:paraId="13D7B8A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adı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55D2E489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 + adedi;</w:t>
      </w:r>
    </w:p>
    <w:p w14:paraId="169632C4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etUcretininSıra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B263843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4491884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233E3FF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627DF0A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d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adı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Aded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aded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Toplam fiyat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Fiyatı(); ;</w:t>
      </w:r>
    </w:p>
    <w:p w14:paraId="62A437FB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1047E9C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Fiyatı()</w:t>
      </w:r>
    </w:p>
    <w:p w14:paraId="347A0C20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92FFF37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edi * fiyatlar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etUcretininSıra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515EC7C8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C232597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uzde10indirim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)</w:t>
      </w:r>
    </w:p>
    <w:p w14:paraId="2B65D4D8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CA324C7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fiyatlar[i] = (9 * fiyatlar[i]) / 10;</w:t>
      </w:r>
    </w:p>
    <w:p w14:paraId="19C6DCFB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D18583B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SöylendiSonrasındaYüzdeOnİndirimY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Yadaİçec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9FDC17A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6F42A7C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00E7D4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6E83F3E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Veİçecek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Yadaİçec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6CF0770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F5D2C54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yuzde10indirim(i);</w:t>
      </w:r>
    </w:p>
    <w:p w14:paraId="747A67C8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açAdetOld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16EC589F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410941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B0D34E2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4B27A60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E0D782A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0;</w:t>
      </w:r>
    </w:p>
    <w:p w14:paraId="05C79B15" w14:textId="77777777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84E98E7" w14:textId="0940A3EE" w:rsidR="00106F21" w:rsidRDefault="00106F21" w:rsidP="00106F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327A9B2" w14:textId="33A5F219" w:rsidR="0028637A" w:rsidRPr="0028637A" w:rsidRDefault="00106F21" w:rsidP="0028637A">
      <w:pPr>
        <w:pStyle w:val="Balk3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2A72BD9B" w14:textId="0FDD8AC0" w:rsidR="007D0C10" w:rsidRDefault="007D0C10" w:rsidP="00106F21">
      <w:pPr>
        <w:pStyle w:val="Balk3"/>
      </w:pPr>
      <w:r>
        <w:t xml:space="preserve">1.d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9"/>
      <w:proofErr w:type="spellEnd"/>
    </w:p>
    <w:p w14:paraId="0EE0C000" w14:textId="0DC3283B" w:rsidR="007D0C10" w:rsidRDefault="00164277" w:rsidP="007D0C10">
      <w:r>
        <w:rPr>
          <w:noProof/>
        </w:rPr>
        <w:drawing>
          <wp:inline distT="0" distB="0" distL="0" distR="0" wp14:anchorId="4F538AB2" wp14:editId="05043A7F">
            <wp:extent cx="2849880" cy="5996940"/>
            <wp:effectExtent l="0" t="0" r="7620" b="381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599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A23F279" wp14:editId="29A7FD4F">
            <wp:extent cx="2880360" cy="598170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A92D1B" w14:textId="6534288B" w:rsidR="00164277" w:rsidRDefault="00164277" w:rsidP="007D0C10"/>
    <w:p w14:paraId="1D043E21" w14:textId="415F7F2A" w:rsidR="00164277" w:rsidRDefault="00164277" w:rsidP="007D0C10">
      <w:r>
        <w:rPr>
          <w:noProof/>
        </w:rPr>
        <w:drawing>
          <wp:inline distT="0" distB="0" distL="0" distR="0" wp14:anchorId="39B8C349" wp14:editId="3FAF4B3E">
            <wp:extent cx="2979420" cy="7360920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736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A619E34" wp14:editId="438F623B">
            <wp:extent cx="2819400" cy="7368540"/>
            <wp:effectExtent l="0" t="0" r="0" b="381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736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839EA" w14:textId="77777777" w:rsidR="00164277" w:rsidRDefault="00164277" w:rsidP="007D0C10"/>
    <w:p w14:paraId="60A1CF81" w14:textId="6EB83E3C" w:rsidR="00164277" w:rsidRDefault="00164277" w:rsidP="007D0C10"/>
    <w:p w14:paraId="2D38649B" w14:textId="4A7E4620" w:rsidR="00164277" w:rsidRDefault="00A90032" w:rsidP="007D0C10">
      <w:r>
        <w:rPr>
          <w:noProof/>
        </w:rPr>
        <w:drawing>
          <wp:inline distT="0" distB="0" distL="0" distR="0" wp14:anchorId="4EFFE8D6" wp14:editId="4EE1E0EA">
            <wp:extent cx="2834640" cy="7612380"/>
            <wp:effectExtent l="0" t="0" r="3810" b="762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761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5DA289" wp14:editId="7A1815D6">
            <wp:extent cx="2910840" cy="7612380"/>
            <wp:effectExtent l="0" t="0" r="3810" b="762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761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520A6" w14:textId="531D50D1" w:rsidR="00A90032" w:rsidRDefault="00A90032" w:rsidP="007D0C10">
      <w:r>
        <w:rPr>
          <w:noProof/>
        </w:rPr>
        <w:lastRenderedPageBreak/>
        <w:drawing>
          <wp:inline distT="0" distB="0" distL="0" distR="0" wp14:anchorId="5B95C5E4" wp14:editId="599563AA">
            <wp:extent cx="3055620" cy="1920240"/>
            <wp:effectExtent l="0" t="0" r="0" b="381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74D62" w14:textId="77777777" w:rsidR="00B75BD9" w:rsidRDefault="00B75BD9" w:rsidP="00B1498E">
      <w:pPr>
        <w:pStyle w:val="Balk2"/>
      </w:pPr>
      <w:bookmarkStart w:id="10" w:name="_Toc92533888"/>
    </w:p>
    <w:p w14:paraId="62A18CD4" w14:textId="00457A29" w:rsidR="00B75BD9" w:rsidRPr="00B75BD9" w:rsidRDefault="00B1498E" w:rsidP="0028637A">
      <w:pPr>
        <w:pStyle w:val="Balk2"/>
      </w:pPr>
      <w:r>
        <w:t xml:space="preserve">2.a </w:t>
      </w:r>
      <w:r w:rsidR="00987D89">
        <w:t xml:space="preserve">Hash </w:t>
      </w:r>
      <w:proofErr w:type="spellStart"/>
      <w:r w:rsidR="00987D89">
        <w:t>Tablosuna</w:t>
      </w:r>
      <w:proofErr w:type="spellEnd"/>
      <w:r w:rsidR="00987D89">
        <w:t xml:space="preserve"> </w:t>
      </w:r>
      <w:proofErr w:type="spellStart"/>
      <w:r w:rsidR="00987D89">
        <w:t>Ekleme</w:t>
      </w:r>
      <w:bookmarkEnd w:id="10"/>
      <w:proofErr w:type="spellEnd"/>
    </w:p>
    <w:p w14:paraId="408E6893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1" w:name="_Toc92533889"/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324EA413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0DF92A1F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AD1AA19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8775BD2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ashta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ashta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260A5FDB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RİÇ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OŞUKAVA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UN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BİRLİ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ERİNTEP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ÇAMKUL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RKEZ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YILDIRIM BEYAZIT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ÜMİT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ÇIN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};</w:t>
      </w:r>
    </w:p>
    <w:p w14:paraId="770C22DB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0], 8394);</w:t>
      </w:r>
    </w:p>
    <w:p w14:paraId="27A224A5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1], 7916);</w:t>
      </w:r>
    </w:p>
    <w:p w14:paraId="126495CD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2], 7607);</w:t>
      </w:r>
    </w:p>
    <w:p w14:paraId="37D3945E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3], 6949);</w:t>
      </w:r>
    </w:p>
    <w:p w14:paraId="4AEFAB25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4], 6905);</w:t>
      </w:r>
    </w:p>
    <w:p w14:paraId="678591D7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5], 6709);</w:t>
      </w:r>
    </w:p>
    <w:p w14:paraId="0A38D86C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6], 6341);</w:t>
      </w:r>
    </w:p>
    <w:p w14:paraId="41D36F9E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7], 6192);</w:t>
      </w:r>
    </w:p>
    <w:p w14:paraId="676DC5B4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8], 4593);</w:t>
      </w:r>
    </w:p>
    <w:p w14:paraId="79468B44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9], 4287);</w:t>
      </w:r>
    </w:p>
    <w:p w14:paraId="225999BB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        Önce olduğu gibi yazdırıyoruz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26B4F4F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49CE6244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D9C9902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hallenin Ad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</w:t>
      </w:r>
    </w:p>
    <w:p w14:paraId="4BA68E15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     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hallenin Nüfusu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]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3171E34" w14:textId="046C188B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B8B7208" w14:textId="67AFEFC1" w:rsidR="00B75BD9" w:rsidRDefault="00B75BD9" w:rsidP="00B75BD9">
      <w:pPr>
        <w:pStyle w:val="Balk2"/>
      </w:pPr>
      <w:r>
        <w:rPr>
          <w:noProof/>
        </w:rPr>
        <w:lastRenderedPageBreak/>
        <w:drawing>
          <wp:inline distT="0" distB="0" distL="0" distR="0" wp14:anchorId="556568D7" wp14:editId="6DEFDAD3">
            <wp:extent cx="2895600" cy="4594860"/>
            <wp:effectExtent l="0" t="0" r="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BF9C2" w14:textId="77777777" w:rsidR="00B75BD9" w:rsidRDefault="00B75BD9" w:rsidP="00B1498E">
      <w:pPr>
        <w:pStyle w:val="Balk2"/>
      </w:pPr>
    </w:p>
    <w:p w14:paraId="46C13C72" w14:textId="3EBEBD96" w:rsidR="00B75BD9" w:rsidRDefault="00B1498E" w:rsidP="00900459">
      <w:pPr>
        <w:pStyle w:val="Balk2"/>
      </w:pPr>
      <w:r>
        <w:t xml:space="preserve">2.b </w:t>
      </w:r>
      <w:r w:rsidR="00987D89">
        <w:t xml:space="preserve">Hash </w:t>
      </w:r>
      <w:proofErr w:type="spellStart"/>
      <w:r w:rsidR="00987D89">
        <w:t>Tablosu</w:t>
      </w:r>
      <w:proofErr w:type="spellEnd"/>
      <w:r w:rsidR="00987D89">
        <w:t xml:space="preserve"> </w:t>
      </w:r>
      <w:proofErr w:type="spellStart"/>
      <w:r w:rsidR="00987D89">
        <w:t>Güncelleme</w:t>
      </w:r>
      <w:bookmarkStart w:id="12" w:name="_Toc92533890"/>
      <w:bookmarkEnd w:id="11"/>
      <w:proofErr w:type="spellEnd"/>
    </w:p>
    <w:p w14:paraId="2CCBAA44" w14:textId="3952F646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erilenBaşHar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Şimdi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verilen harfle başlaya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keyler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valuesin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1 eklenecek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</w:p>
    <w:p w14:paraId="1C4FB192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10; i++)</w:t>
      </w:r>
    </w:p>
    <w:p w14:paraId="385BF0BA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A2EDC5F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32C90952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5775C56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Mahalle.StartsWi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erilenBaşHar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</w:t>
      </w:r>
    </w:p>
    <w:p w14:paraId="2F1E4F5F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8D7BA37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 =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];</w:t>
      </w:r>
    </w:p>
    <w:p w14:paraId="470FAD7E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a = a + 1;</w:t>
      </w:r>
    </w:p>
    <w:p w14:paraId="3F7F88A0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] = a;</w:t>
      </w:r>
    </w:p>
    <w:p w14:paraId="1AA93167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7D8F6A3" w14:textId="4AFB8BE3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</w:t>
      </w:r>
      <w:r w:rsidR="003A3D06">
        <w:rPr>
          <w:rFonts w:ascii="Consolas" w:hAnsi="Consolas" w:cs="Consolas"/>
          <w:color w:val="008000"/>
          <w:sz w:val="19"/>
          <w:szCs w:val="19"/>
          <w:lang w:val="tr-TR" w:bidi="ar-SA"/>
        </w:rPr>
        <w:t>E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klendi</w:t>
      </w:r>
      <w:r w:rsidR="006449A4">
        <w:rPr>
          <w:rFonts w:ascii="Consolas" w:hAnsi="Consolas" w:cs="Consolas"/>
          <w:color w:val="008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şimdi yazdırılacak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</w:p>
    <w:p w14:paraId="097AAA3A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Sonra ise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erilenBaşHar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baş harfine sahiplerin nüfusunu 1 arttırıp yazdırıyoruz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1E132D6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77680552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CA102DD" w14:textId="77777777" w:rsidR="00B75BD9" w:rsidRDefault="00B75BD9" w:rsidP="00B75B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hallenin Ad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</w:t>
      </w:r>
    </w:p>
    <w:p w14:paraId="14D15189" w14:textId="77777777" w:rsidR="00900459" w:rsidRDefault="00B75BD9" w:rsidP="00900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     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hallenin Nüfusu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lerVeNufus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]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BF32DB0" w14:textId="46931D21" w:rsidR="00B75BD9" w:rsidRDefault="00B75BD9" w:rsidP="009004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F0D59F6" w14:textId="4F3A359D" w:rsidR="00B75BD9" w:rsidRDefault="0028637A" w:rsidP="00B75BD9">
      <w:pPr>
        <w:pStyle w:val="Balk2"/>
      </w:pPr>
      <w:r>
        <w:rPr>
          <w:noProof/>
        </w:rPr>
        <w:lastRenderedPageBreak/>
        <w:drawing>
          <wp:inline distT="0" distB="0" distL="0" distR="0" wp14:anchorId="7F0C3FA8" wp14:editId="513DDC00">
            <wp:extent cx="3691062" cy="4632960"/>
            <wp:effectExtent l="0" t="0" r="508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666" cy="4647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BA07A" w14:textId="77777777" w:rsidR="00B75BD9" w:rsidRDefault="00B75BD9" w:rsidP="00B75BD9">
      <w:pPr>
        <w:pStyle w:val="Balk2"/>
      </w:pPr>
    </w:p>
    <w:p w14:paraId="7F181667" w14:textId="1E410B4F" w:rsidR="00B1498E" w:rsidRDefault="00B1498E" w:rsidP="00B75BD9">
      <w:pPr>
        <w:pStyle w:val="Balk2"/>
      </w:pPr>
      <w:r>
        <w:t xml:space="preserve">3.a </w:t>
      </w:r>
      <w:r w:rsidR="00987D89">
        <w:t>Heap</w:t>
      </w:r>
      <w:r w:rsidR="008F41A6">
        <w:t xml:space="preserve"> Veri </w:t>
      </w:r>
      <w:proofErr w:type="spellStart"/>
      <w:r w:rsidR="008F41A6">
        <w:t>Yapısı</w:t>
      </w:r>
      <w:proofErr w:type="spellEnd"/>
      <w:r w:rsidR="008F41A6">
        <w:t xml:space="preserve"> </w:t>
      </w:r>
      <w:proofErr w:type="spellStart"/>
      <w:r w:rsidR="008F41A6">
        <w:t>Tasarlama</w:t>
      </w:r>
      <w:bookmarkEnd w:id="12"/>
      <w:proofErr w:type="spellEnd"/>
    </w:p>
    <w:p w14:paraId="65E7F2F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3" w:name="_Toc92533891"/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0E60B17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2E8503DD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FF202C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260C5A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1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RZEN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35135);</w:t>
      </w:r>
    </w:p>
    <w:p w14:paraId="158ACD0B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AZIMDİRİ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33934);</w:t>
      </w:r>
    </w:p>
    <w:p w14:paraId="08E8D5C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3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YEŞİLOV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33934);</w:t>
      </w:r>
    </w:p>
    <w:p w14:paraId="675DB7F0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4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TATÜR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8912);</w:t>
      </w:r>
    </w:p>
    <w:p w14:paraId="1166561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5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İNÖNÜ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5778);</w:t>
      </w:r>
    </w:p>
    <w:p w14:paraId="1E00A8E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6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VLAN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5492);</w:t>
      </w:r>
    </w:p>
    <w:p w14:paraId="1A5BD6B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7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OĞANL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1461);</w:t>
      </w:r>
    </w:p>
    <w:p w14:paraId="50492AE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8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VKA 3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0445);</w:t>
      </w:r>
    </w:p>
    <w:p w14:paraId="21FFECD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9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RAFET PAŞ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19476);</w:t>
      </w:r>
    </w:p>
    <w:p w14:paraId="722E80F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mahalle10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IZILAY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15795);</w:t>
      </w:r>
    </w:p>
    <w:p w14:paraId="7D15B99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ap.Get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457F16C0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1);</w:t>
      </w:r>
    </w:p>
    <w:p w14:paraId="3798A5A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2);</w:t>
      </w:r>
    </w:p>
    <w:p w14:paraId="7618ED8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3);</w:t>
      </w:r>
    </w:p>
    <w:p w14:paraId="355E6FA0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4);</w:t>
      </w:r>
    </w:p>
    <w:p w14:paraId="02ED1D8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5);</w:t>
      </w:r>
    </w:p>
    <w:p w14:paraId="5D9273B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6);</w:t>
      </w:r>
    </w:p>
    <w:p w14:paraId="566D619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7);</w:t>
      </w:r>
    </w:p>
    <w:p w14:paraId="3D4593E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8);</w:t>
      </w:r>
    </w:p>
    <w:p w14:paraId="3146F72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9);</w:t>
      </w:r>
    </w:p>
    <w:p w14:paraId="55F8EB58" w14:textId="2224C2D0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10);</w:t>
      </w:r>
    </w:p>
    <w:p w14:paraId="496967E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EC6D3F1" w14:textId="77777777" w:rsidR="00A84D40" w:rsidRDefault="00A84D40" w:rsidP="00A84D40">
      <w:pPr>
        <w:pStyle w:val="Balk2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31F1F115" w14:textId="775263AD" w:rsidR="00B1498E" w:rsidRDefault="00B1498E" w:rsidP="00A84D40">
      <w:pPr>
        <w:pStyle w:val="Balk2"/>
      </w:pPr>
      <w:r>
        <w:t xml:space="preserve">3.b </w:t>
      </w:r>
      <w:r w:rsidR="00C51C34">
        <w:t xml:space="preserve">Max Heap </w:t>
      </w:r>
      <w:proofErr w:type="spellStart"/>
      <w:r w:rsidR="00C51C34">
        <w:t>düğüm</w:t>
      </w:r>
      <w:proofErr w:type="spellEnd"/>
      <w:r w:rsidR="00C51C34">
        <w:t xml:space="preserve"> </w:t>
      </w:r>
      <w:proofErr w:type="spellStart"/>
      <w:r w:rsidR="00C51C34">
        <w:t>yerleştirme</w:t>
      </w:r>
      <w:bookmarkEnd w:id="13"/>
      <w:proofErr w:type="spellEnd"/>
    </w:p>
    <w:p w14:paraId="06FC411E" w14:textId="7C44CF79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4" w:name="_Toc92533892"/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</w:t>
      </w:r>
      <w:proofErr w:type="spellStart"/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M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ax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yazdı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k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direkt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olarak.</w:t>
      </w:r>
    </w:p>
    <w:p w14:paraId="165AD5A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35C3DCA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lt;Mahalle&gt; listem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Mahalle&gt;();</w:t>
      </w:r>
    </w:p>
    <w:p w14:paraId="35F5FE1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;</w:t>
      </w:r>
    </w:p>
    <w:p w14:paraId="39209982" w14:textId="7770FC94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B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urada tek nesne olmasını istediğim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iz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için böyle bir yol izledi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k.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r w:rsidR="003A3D06">
        <w:rPr>
          <w:rFonts w:ascii="Consolas" w:hAnsi="Consolas" w:cs="Consolas"/>
          <w:color w:val="008000"/>
          <w:sz w:val="19"/>
          <w:szCs w:val="19"/>
          <w:lang w:val="tr-TR" w:bidi="ar-SA"/>
        </w:rPr>
        <w:t>Tek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bi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 bu ödevde yetiyor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</w:p>
    <w:p w14:paraId="32ADE71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4866505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2DE559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t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66868DD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2FB96D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a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8D5AE7D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893ADBA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a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347C9AE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;</w:t>
      </w:r>
    </w:p>
    <w:p w14:paraId="2B4E693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A26C3F5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3C388690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F8F263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;</w:t>
      </w:r>
    </w:p>
    <w:p w14:paraId="11B9048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1EEDFD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40E3B8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kle(Mahalle mahalle)</w:t>
      </w:r>
    </w:p>
    <w:p w14:paraId="710EB6F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C8EC59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</w:t>
      </w:r>
    </w:p>
    <w:p w14:paraId="6C3E851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585E59B" w14:textId="6432F334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bc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123));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0. elemanı hiç kullanm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aya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ca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ğı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z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İ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lk elemanı boş bırakmak kolaylık sağlıyor</w:t>
      </w:r>
      <w:r w:rsidR="003A3D06"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</w:p>
    <w:p w14:paraId="6CC6422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CE499A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);</w:t>
      </w:r>
    </w:p>
    <w:p w14:paraId="38E75A3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klend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E7D7CFA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riniDüz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F3039BE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8240D5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l()</w:t>
      </w:r>
    </w:p>
    <w:p w14:paraId="6A20518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4E4146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ıra = 1;</w:t>
      </w:r>
    </w:p>
    <w:p w14:paraId="6CEFE9B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listem[sıra] = listem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4AE60F2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6DF7CB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hea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kuralına göre kökteki eleman silind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6C071D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riniDüz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sıra);</w:t>
      </w:r>
    </w:p>
    <w:p w14:paraId="4FDD0F0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E95DD4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azdır()</w:t>
      </w:r>
    </w:p>
    <w:p w14:paraId="0657AC7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C7F1A0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3167A7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0655E9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. eleman=&gt;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listem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7BEA3FC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49EE5B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EDF0DD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nYüksek3()</w:t>
      </w:r>
    </w:p>
    <w:p w14:paraId="0E220C8E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B48603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4; i++)</w:t>
      </w:r>
    </w:p>
    <w:p w14:paraId="329F82B5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C662F1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. eleman=&gt;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listem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6729A7A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41175C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CE0316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riniDüz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ıra)</w:t>
      </w:r>
    </w:p>
    <w:p w14:paraId="6FD41BA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735AA6A" w14:textId="2398E315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2)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İ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lk elemanı boş eleman olarak b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iz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ekleyeceği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z.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L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istenin 1 den başlaması kolaylık sağlıyor</w:t>
      </w:r>
      <w:r w:rsidR="00900459"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</w:p>
    <w:p w14:paraId="20D768C5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2DB134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97E553E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sıra / 2 == 1)</w:t>
      </w:r>
    </w:p>
    <w:p w14:paraId="6E9900F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EC6111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- 1) / 2;</w:t>
      </w:r>
    </w:p>
    <w:p w14:paraId="0F8A7CCB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EE23EB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88C59C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1B5C1D3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7D9106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 / 2;</w:t>
      </w:r>
    </w:p>
    <w:p w14:paraId="1D58432D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E15C87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amp;&amp; listem[sıra].nüfusu &gt; listem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.nüfusu)</w:t>
      </w:r>
    </w:p>
    <w:p w14:paraId="04B7B8FA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73FF01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Mahalle geçici = listem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0AEA6EB6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listem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 = listem[sıra];</w:t>
      </w:r>
    </w:p>
    <w:p w14:paraId="5EA5F31D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listem[sıra] = geçici;</w:t>
      </w:r>
    </w:p>
    <w:p w14:paraId="1F6C85D1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riniDüz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ta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1565415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7E4631A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m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sıra * 2)</w:t>
      </w:r>
    </w:p>
    <w:p w14:paraId="5FBA9C22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504AD5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listem[sıra * 2].nüfusu &gt; listem[sıra].nüfusu)</w:t>
      </w:r>
    </w:p>
    <w:p w14:paraId="6F7A3559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3E5D7C4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Mahalle geçici = listem[sıra * 2];</w:t>
      </w:r>
    </w:p>
    <w:p w14:paraId="2374E39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listem[sıra * 2] = listem[sıra];</w:t>
      </w:r>
    </w:p>
    <w:p w14:paraId="564BFC1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listem[sıra] = geçici;</w:t>
      </w:r>
    </w:p>
    <w:p w14:paraId="3C13995C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riniDüz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sıra * 2);</w:t>
      </w:r>
    </w:p>
    <w:p w14:paraId="56EF3A6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32A19043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B282F4E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FABC2CA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76A6DF0" w14:textId="77777777" w:rsidR="00A84D40" w:rsidRDefault="00A84D40" w:rsidP="00A84D40">
      <w:pPr>
        <w:pStyle w:val="Balk2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53231CDA" w14:textId="77777777" w:rsidR="00A84D40" w:rsidRDefault="00A84D40" w:rsidP="00A84D40">
      <w:pPr>
        <w:pStyle w:val="Balk2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09AC41E" w14:textId="79086BF9" w:rsidR="00C51C34" w:rsidRDefault="00C51C34" w:rsidP="00A84D40">
      <w:pPr>
        <w:pStyle w:val="Balk2"/>
      </w:pPr>
      <w:r>
        <w:t xml:space="preserve">3.c Heap </w:t>
      </w:r>
      <w:proofErr w:type="spellStart"/>
      <w:r>
        <w:t>bilgi</w:t>
      </w:r>
      <w:proofErr w:type="spellEnd"/>
      <w:r>
        <w:t xml:space="preserve"> </w:t>
      </w:r>
      <w:proofErr w:type="spellStart"/>
      <w:r>
        <w:t>çekme</w:t>
      </w:r>
      <w:bookmarkEnd w:id="14"/>
      <w:proofErr w:type="spellEnd"/>
    </w:p>
    <w:p w14:paraId="7069F53F" w14:textId="025FD90D" w:rsidR="00C51C34" w:rsidRDefault="00C51C34" w:rsidP="00C51C34">
      <w:pPr>
        <w:pStyle w:val="Balk3"/>
      </w:pPr>
      <w:bookmarkStart w:id="15" w:name="_Toc92533893"/>
      <w:r>
        <w:t xml:space="preserve">3.c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5"/>
      <w:proofErr w:type="spellEnd"/>
    </w:p>
    <w:p w14:paraId="3B529E83" w14:textId="77777777" w:rsidR="001F6278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       Şimdi eklediğimiz tüm mahalleleri sırasıyla yazdıracağız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r w:rsidR="001F6278"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2166685" w14:textId="4ABC77F4" w:rsidR="00A84D40" w:rsidRP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Yazdı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08DC864F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    Şimdi ise ödevde istenildiği üzere en yüksek nüfuslu 3 mahalleyi çekiyoruz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A6BF16F" w14:textId="6B97DD61" w:rsidR="00A84D40" w:rsidRPr="001F6278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Heapımız.EnYüksek3();</w:t>
      </w:r>
    </w:p>
    <w:p w14:paraId="3012B422" w14:textId="6083EDD3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nYüksek3()</w:t>
      </w:r>
    </w:p>
    <w:p w14:paraId="589537EB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F8F1BB8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4; i++)</w:t>
      </w:r>
    </w:p>
    <w:p w14:paraId="60274A84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E62A0B7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. eleman=&gt;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listem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08BC6280" w14:textId="77777777" w:rsidR="00A84D40" w:rsidRDefault="00A84D40" w:rsidP="00A84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3B1EB02" w14:textId="3E1B900F" w:rsidR="00A84D40" w:rsidRDefault="00A84D40" w:rsidP="00A84D40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A280D0D" w14:textId="77777777" w:rsidR="00A84D40" w:rsidRPr="00A84D40" w:rsidRDefault="00A84D40" w:rsidP="00A84D40"/>
    <w:p w14:paraId="02F68E52" w14:textId="7FAE5695" w:rsidR="00C51C34" w:rsidRDefault="00C51C34" w:rsidP="00C51C34">
      <w:pPr>
        <w:pStyle w:val="Balk3"/>
      </w:pPr>
      <w:bookmarkStart w:id="16" w:name="_Toc92533894"/>
      <w:r>
        <w:lastRenderedPageBreak/>
        <w:t xml:space="preserve">3.c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6"/>
      <w:proofErr w:type="spellEnd"/>
    </w:p>
    <w:p w14:paraId="05BA6C26" w14:textId="23515D5D" w:rsidR="001F6278" w:rsidRDefault="001F6278" w:rsidP="00B1498E">
      <w:pPr>
        <w:pStyle w:val="Balk2"/>
      </w:pPr>
      <w:bookmarkStart w:id="17" w:name="_Toc92533895"/>
      <w:r>
        <w:rPr>
          <w:noProof/>
        </w:rPr>
        <w:drawing>
          <wp:inline distT="0" distB="0" distL="0" distR="0" wp14:anchorId="4C69E185" wp14:editId="48015231">
            <wp:extent cx="4549140" cy="4404360"/>
            <wp:effectExtent l="0" t="0" r="3810" b="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76B5E" w14:textId="40B70ED6" w:rsidR="001F6278" w:rsidRPr="001F6278" w:rsidRDefault="001F6278" w:rsidP="001F6278">
      <w:r>
        <w:rPr>
          <w:noProof/>
        </w:rPr>
        <w:drawing>
          <wp:inline distT="0" distB="0" distL="0" distR="0" wp14:anchorId="23B88DF9" wp14:editId="7EC0ACED">
            <wp:extent cx="5364480" cy="1379220"/>
            <wp:effectExtent l="0" t="0" r="7620" b="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92D93" w14:textId="77777777" w:rsidR="001F6278" w:rsidRPr="001F6278" w:rsidRDefault="001F6278" w:rsidP="001F6278"/>
    <w:p w14:paraId="722D85F9" w14:textId="3C14D19E" w:rsidR="00B1498E" w:rsidRDefault="00B1498E" w:rsidP="00B1498E">
      <w:pPr>
        <w:pStyle w:val="Balk2"/>
      </w:pPr>
      <w:r>
        <w:t xml:space="preserve">4.a </w:t>
      </w:r>
      <w:r w:rsidR="00C51C34">
        <w:t xml:space="preserve">Simple sorting </w:t>
      </w:r>
      <w:proofErr w:type="spellStart"/>
      <w:r w:rsidR="00911E43">
        <w:t>veya</w:t>
      </w:r>
      <w:proofErr w:type="spellEnd"/>
      <w:r w:rsidR="00911E43">
        <w:t xml:space="preserve"> Advanced sorting </w:t>
      </w:r>
      <w:proofErr w:type="spellStart"/>
      <w:r w:rsidR="00C51C34">
        <w:t>algoritması</w:t>
      </w:r>
      <w:bookmarkEnd w:id="17"/>
      <w:proofErr w:type="spellEnd"/>
    </w:p>
    <w:p w14:paraId="429772DC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tr-TR" w:bidi="ar-SA"/>
        </w:rPr>
      </w:pPr>
      <w:bookmarkStart w:id="18" w:name="_Toc92533896"/>
    </w:p>
    <w:p w14:paraId="5F9353F1" w14:textId="3B9447E8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2081CE4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C493695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FBFF794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ata_proje_3_part_4</w:t>
      </w:r>
    </w:p>
    <w:p w14:paraId="2289AF93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{</w:t>
      </w:r>
    </w:p>
    <w:p w14:paraId="172166D5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7772B757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06F08D21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562DCAA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CB85001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55E225EE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17);</w:t>
      </w:r>
    </w:p>
    <w:p w14:paraId="5FD6070E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15);</w:t>
      </w:r>
    </w:p>
    <w:p w14:paraId="30D99DF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20);</w:t>
      </w:r>
    </w:p>
    <w:p w14:paraId="278F076B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10);</w:t>
      </w:r>
    </w:p>
    <w:p w14:paraId="351C6E2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6);</w:t>
      </w:r>
    </w:p>
    <w:p w14:paraId="1EBAF004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9);</w:t>
      </w:r>
    </w:p>
    <w:p w14:paraId="04968A1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25);</w:t>
      </w:r>
    </w:p>
    <w:p w14:paraId="1E3D7160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ubbleSo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6332680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358BFE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EC81FF2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l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3E7E64E0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1F0B6AD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A9CC165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AB42286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ubbleSo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 liste)</w:t>
      </w:r>
    </w:p>
    <w:p w14:paraId="7B9D388E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Küçükten büyüğe sıralaya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bubblesor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, en büyüğü sola taşıyor. He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a girdiğinde listenin en sonuna kesin olarak en büyüğü taşıyor bu yüzden.</w:t>
      </w:r>
    </w:p>
    <w:p w14:paraId="598FA38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1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Sıralanması gereken kısmı 1 azaltarak hız kazandırdık ama yine de bu yazmasının kolaylığı haricinde;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insertio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or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vey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quic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or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olsun, bunlara karşı bir avantaj sağlamıyor.</w:t>
      </w:r>
    </w:p>
    <w:p w14:paraId="768193A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Mesel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quic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ortu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yazması zordur ama yüksek elemanlı (+30 elemanlı) veri kümelerind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bubbl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ort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göre baya zaman kazandırır, ya d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insertio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or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az karşılaştırma yapar. </w:t>
      </w:r>
    </w:p>
    <w:p w14:paraId="640AB2E1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lemYapıldıM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Zaman karmaşıklığı ilk turda n-1 karşılaştırma sonrasında n-2, n-3 ... tarzı gittiği için n^2 kare gelir. </w:t>
      </w:r>
    </w:p>
    <w:p w14:paraId="097D3E94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ıralanmasıGerekenKısı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4D66944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lemYapıldıM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09123B4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6B138D9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lemYapıldıM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82C254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rka;</w:t>
      </w:r>
    </w:p>
    <w:p w14:paraId="009F415B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89AFFB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utucu;</w:t>
      </w:r>
    </w:p>
    <w:p w14:paraId="6D522B5C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ıralanmasıGerekenKısı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0456603C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00B6A25C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arka = liste[i - 1];</w:t>
      </w:r>
    </w:p>
    <w:p w14:paraId="797F5E9D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liste[i];</w:t>
      </w:r>
    </w:p>
    <w:p w14:paraId="265D99E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arka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FE63BC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{</w:t>
      </w:r>
    </w:p>
    <w:p w14:paraId="6E916EEE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liste[i] = arka;</w:t>
      </w:r>
    </w:p>
    <w:p w14:paraId="5C598EAE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liste[i - 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şuAnK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2C38A8A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lemYapıldıM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2A6CE76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}</w:t>
      </w:r>
    </w:p>
    <w:p w14:paraId="644B684C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3BED06D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ıralanmasıGerekenKısı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ıralanmasıGerekenKısı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- 1;</w:t>
      </w:r>
    </w:p>
    <w:p w14:paraId="0F2D7BFF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EFA9716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E8322B3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7D70299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2E8B6BB1" w14:textId="77777777" w:rsidR="00697D41" w:rsidRDefault="00697D41" w:rsidP="00697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}</w:t>
      </w:r>
    </w:p>
    <w:p w14:paraId="47AE8B78" w14:textId="0E296405" w:rsidR="00697D41" w:rsidRDefault="00697D41" w:rsidP="00B1498E">
      <w:pPr>
        <w:pStyle w:val="Balk2"/>
      </w:pPr>
    </w:p>
    <w:p w14:paraId="64EEDD18" w14:textId="3A253261" w:rsidR="00697D41" w:rsidRDefault="00697D41" w:rsidP="00697D41"/>
    <w:p w14:paraId="400A861C" w14:textId="77777777" w:rsidR="00402261" w:rsidRPr="00697D41" w:rsidRDefault="00402261" w:rsidP="00697D41"/>
    <w:p w14:paraId="1F09F817" w14:textId="11CDB06C" w:rsidR="00B1498E" w:rsidRDefault="00B1498E" w:rsidP="00B1498E">
      <w:pPr>
        <w:pStyle w:val="Balk2"/>
      </w:pPr>
      <w:r>
        <w:lastRenderedPageBreak/>
        <w:t>4.</w:t>
      </w:r>
      <w:r w:rsidR="000E64F2">
        <w:t>b</w:t>
      </w:r>
      <w:r>
        <w:t xml:space="preserve"> </w:t>
      </w:r>
      <w:proofErr w:type="spellStart"/>
      <w:r w:rsidR="005A3FDE">
        <w:t>Sıralama</w:t>
      </w:r>
      <w:proofErr w:type="spellEnd"/>
      <w:r w:rsidR="005A3FDE">
        <w:t xml:space="preserve"> </w:t>
      </w:r>
      <w:proofErr w:type="spellStart"/>
      <w:r w:rsidR="005A3FDE">
        <w:t>algoritma</w:t>
      </w:r>
      <w:r w:rsidR="003C7D48">
        <w:t>sı</w:t>
      </w:r>
      <w:proofErr w:type="spellEnd"/>
      <w:r w:rsidR="003C7D48">
        <w:t xml:space="preserve"> </w:t>
      </w:r>
      <w:proofErr w:type="spellStart"/>
      <w:r w:rsidR="003C7D48">
        <w:t>ile</w:t>
      </w:r>
      <w:proofErr w:type="spellEnd"/>
      <w:r w:rsidR="005A3FDE">
        <w:t xml:space="preserve"> </w:t>
      </w:r>
      <w:proofErr w:type="spellStart"/>
      <w:r w:rsidR="005A3FDE">
        <w:t>karşılaştırılması</w:t>
      </w:r>
      <w:bookmarkEnd w:id="18"/>
      <w:proofErr w:type="spellEnd"/>
    </w:p>
    <w:p w14:paraId="1AF5D7BC" w14:textId="77777777" w:rsidR="00402261" w:rsidRPr="00402261" w:rsidRDefault="00402261" w:rsidP="00402261"/>
    <w:p w14:paraId="6E9DC9A0" w14:textId="4E3150E1" w:rsidR="00402261" w:rsidRPr="006F20F6" w:rsidRDefault="00402261" w:rsidP="00B1498E">
      <w:pPr>
        <w:pStyle w:val="Balk2"/>
        <w:rPr>
          <w:rFonts w:asciiTheme="minorHAnsi" w:eastAsiaTheme="minorHAnsi" w:hAnsiTheme="minorHAnsi" w:cstheme="minorBidi"/>
          <w:color w:val="auto"/>
          <w:sz w:val="23"/>
          <w:szCs w:val="23"/>
        </w:rPr>
      </w:pPr>
      <w:bookmarkStart w:id="19" w:name="_Toc92533897"/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QuickSort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ço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hızl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i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algoritmadı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anca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uygulanmas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nispete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karmaşıktı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,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u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nedenle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küçü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veri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gruplar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içi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prati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olmayabili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.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ubbleSort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ise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yavaş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i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algoritmadı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fakat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uygulanmas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ço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kolaydı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.</w:t>
      </w:r>
    </w:p>
    <w:p w14:paraId="3F8DB20F" w14:textId="190CBED7" w:rsidR="00402261" w:rsidRPr="006F20F6" w:rsidRDefault="00402261" w:rsidP="00B1498E">
      <w:pPr>
        <w:pStyle w:val="Balk2"/>
        <w:rPr>
          <w:rFonts w:asciiTheme="minorHAnsi" w:eastAsiaTheme="minorHAnsi" w:hAnsiTheme="minorHAnsi" w:cstheme="minorBidi"/>
          <w:color w:val="auto"/>
          <w:sz w:val="23"/>
          <w:szCs w:val="23"/>
        </w:rPr>
      </w:pP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Sıralama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algoritmalarını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çalışma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hızlar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,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sıralanaca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verini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üyüklüğü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,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kısme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sıral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olmas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,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terste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sıral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olmas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veya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tümüyle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karışı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yapıda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olmasına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ağl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olara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farklılık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göstermektedi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.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Seçim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yapılırke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verini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bu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anlamda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değerlendirilmesi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ve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uygu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algoritmanı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tercihi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e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iyi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sonuç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için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faydalı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 xml:space="preserve"> </w:t>
      </w:r>
      <w:proofErr w:type="spellStart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olacaktır</w:t>
      </w:r>
      <w:proofErr w:type="spellEnd"/>
      <w:r w:rsidRPr="006F20F6">
        <w:rPr>
          <w:rFonts w:asciiTheme="minorHAnsi" w:eastAsiaTheme="minorHAnsi" w:hAnsiTheme="minorHAnsi" w:cstheme="minorBidi"/>
          <w:color w:val="auto"/>
          <w:sz w:val="23"/>
          <w:szCs w:val="23"/>
        </w:rPr>
        <w:t>.</w:t>
      </w:r>
    </w:p>
    <w:p w14:paraId="60B4C3F0" w14:textId="77777777" w:rsidR="00402261" w:rsidRPr="00402261" w:rsidRDefault="00402261" w:rsidP="00402261"/>
    <w:p w14:paraId="1A11D36E" w14:textId="5756668D" w:rsidR="00B1498E" w:rsidRDefault="00B1498E" w:rsidP="00B1498E">
      <w:pPr>
        <w:pStyle w:val="Balk2"/>
      </w:pPr>
      <w:r>
        <w:t>4.</w:t>
      </w:r>
      <w:r w:rsidR="000E64F2">
        <w:t>c</w:t>
      </w:r>
      <w:r>
        <w:t xml:space="preserve"> </w:t>
      </w:r>
      <w:proofErr w:type="spellStart"/>
      <w:r w:rsidR="00606C0A">
        <w:t>Görselleştirme</w:t>
      </w:r>
      <w:proofErr w:type="spellEnd"/>
      <w:r w:rsidR="00606C0A">
        <w:t xml:space="preserve"> </w:t>
      </w:r>
      <w:proofErr w:type="spellStart"/>
      <w:r w:rsidR="00606C0A">
        <w:t>araçları</w:t>
      </w:r>
      <w:bookmarkEnd w:id="19"/>
      <w:proofErr w:type="spellEnd"/>
    </w:p>
    <w:p w14:paraId="28A91401" w14:textId="77777777" w:rsidR="006F20F6" w:rsidRPr="006F20F6" w:rsidRDefault="006F20F6" w:rsidP="006F20F6"/>
    <w:p w14:paraId="4F677EEF" w14:textId="7E36FAA8" w:rsidR="005959D7" w:rsidRPr="006F20F6" w:rsidRDefault="005959D7" w:rsidP="00B1498E">
      <w:pPr>
        <w:rPr>
          <w:sz w:val="23"/>
          <w:szCs w:val="23"/>
        </w:rPr>
      </w:pPr>
      <w:proofErr w:type="spellStart"/>
      <w:r w:rsidRPr="006F20F6">
        <w:rPr>
          <w:sz w:val="23"/>
          <w:szCs w:val="23"/>
        </w:rPr>
        <w:t>Görselleştirme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araçlarının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en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büyük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faydası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onuyu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avram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onusund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büyük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bir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etkisi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oluyor</w:t>
      </w:r>
      <w:proofErr w:type="spellEnd"/>
      <w:r w:rsidRPr="006F20F6">
        <w:rPr>
          <w:sz w:val="23"/>
          <w:szCs w:val="23"/>
        </w:rPr>
        <w:t>.</w:t>
      </w:r>
    </w:p>
    <w:p w14:paraId="64E2E6DA" w14:textId="69B706F9" w:rsidR="00392195" w:rsidRPr="006F20F6" w:rsidRDefault="005959D7" w:rsidP="00B1498E">
      <w:pPr>
        <w:rPr>
          <w:sz w:val="23"/>
          <w:szCs w:val="23"/>
        </w:rPr>
      </w:pPr>
      <w:proofErr w:type="spellStart"/>
      <w:r w:rsidRPr="006F20F6">
        <w:rPr>
          <w:sz w:val="23"/>
          <w:szCs w:val="23"/>
        </w:rPr>
        <w:t>G</w:t>
      </w:r>
      <w:r w:rsidRPr="006F20F6">
        <w:rPr>
          <w:sz w:val="23"/>
          <w:szCs w:val="23"/>
        </w:rPr>
        <w:t>enelde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yaptığımız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şeyler</w:t>
      </w:r>
      <w:proofErr w:type="spellEnd"/>
      <w:r w:rsidRPr="006F20F6">
        <w:rPr>
          <w:sz w:val="23"/>
          <w:szCs w:val="23"/>
        </w:rPr>
        <w:t xml:space="preserve"> abstract </w:t>
      </w:r>
      <w:proofErr w:type="spellStart"/>
      <w:r w:rsidRPr="006F20F6">
        <w:rPr>
          <w:sz w:val="23"/>
          <w:szCs w:val="23"/>
        </w:rPr>
        <w:t>olarak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aldığı</w:t>
      </w:r>
      <w:r w:rsidRPr="006F20F6">
        <w:rPr>
          <w:sz w:val="23"/>
          <w:szCs w:val="23"/>
        </w:rPr>
        <w:t>ndan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dolayı</w:t>
      </w:r>
      <w:proofErr w:type="spellEnd"/>
      <w:r w:rsidRPr="006F20F6">
        <w:rPr>
          <w:sz w:val="23"/>
          <w:szCs w:val="23"/>
        </w:rPr>
        <w:t xml:space="preserve"> ortaya bir </w:t>
      </w:r>
      <w:proofErr w:type="spellStart"/>
      <w:r w:rsidRPr="006F20F6">
        <w:rPr>
          <w:sz w:val="23"/>
          <w:szCs w:val="23"/>
        </w:rPr>
        <w:t>şey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oyamıyoruz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hissi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olu</w:t>
      </w:r>
      <w:r w:rsidRPr="006F20F6">
        <w:rPr>
          <w:sz w:val="23"/>
          <w:szCs w:val="23"/>
        </w:rPr>
        <w:t>şabiliyor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ya</w:t>
      </w:r>
      <w:proofErr w:type="spellEnd"/>
      <w:r w:rsidRPr="006F20F6">
        <w:rPr>
          <w:sz w:val="23"/>
          <w:szCs w:val="23"/>
        </w:rPr>
        <w:t xml:space="preserve"> da ne </w:t>
      </w:r>
      <w:proofErr w:type="spellStart"/>
      <w:r w:rsidRPr="006F20F6">
        <w:rPr>
          <w:sz w:val="23"/>
          <w:szCs w:val="23"/>
        </w:rPr>
        <w:t>yaptığımızı</w:t>
      </w:r>
      <w:proofErr w:type="spellEnd"/>
      <w:r w:rsidRPr="006F20F6">
        <w:rPr>
          <w:sz w:val="23"/>
          <w:szCs w:val="23"/>
        </w:rPr>
        <w:t xml:space="preserve"> tam </w:t>
      </w:r>
      <w:proofErr w:type="spellStart"/>
      <w:r w:rsidRPr="006F20F6">
        <w:rPr>
          <w:sz w:val="23"/>
          <w:szCs w:val="23"/>
        </w:rPr>
        <w:t>kavrayamayabiliyoruz</w:t>
      </w:r>
      <w:proofErr w:type="spellEnd"/>
      <w:r w:rsidRPr="006F20F6">
        <w:rPr>
          <w:sz w:val="23"/>
          <w:szCs w:val="23"/>
        </w:rPr>
        <w:t>.</w:t>
      </w:r>
      <w:r w:rsidRPr="006F20F6">
        <w:rPr>
          <w:sz w:val="23"/>
          <w:szCs w:val="23"/>
        </w:rPr>
        <w:t xml:space="preserve"> </w:t>
      </w:r>
      <w:r w:rsidRPr="006F20F6">
        <w:rPr>
          <w:sz w:val="23"/>
          <w:szCs w:val="23"/>
        </w:rPr>
        <w:t>Ama</w:t>
      </w:r>
      <w:r w:rsidRPr="006F20F6">
        <w:rPr>
          <w:sz w:val="23"/>
          <w:szCs w:val="23"/>
        </w:rPr>
        <w:t xml:space="preserve"> şöyle görsel met</w:t>
      </w:r>
      <w:proofErr w:type="spellStart"/>
      <w:r w:rsidRPr="006F20F6">
        <w:rPr>
          <w:sz w:val="23"/>
          <w:szCs w:val="23"/>
        </w:rPr>
        <w:t>aryelleri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izledikçe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ufkumuzun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daha</w:t>
      </w:r>
      <w:proofErr w:type="spellEnd"/>
      <w:r w:rsidRPr="006F20F6">
        <w:rPr>
          <w:sz w:val="23"/>
          <w:szCs w:val="23"/>
        </w:rPr>
        <w:t xml:space="preserve"> da </w:t>
      </w:r>
      <w:proofErr w:type="spellStart"/>
      <w:r w:rsidRPr="006F20F6">
        <w:rPr>
          <w:sz w:val="23"/>
          <w:szCs w:val="23"/>
        </w:rPr>
        <w:t>açıldığını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hissediyoruz</w:t>
      </w:r>
      <w:proofErr w:type="spellEnd"/>
      <w:r w:rsidRPr="006F20F6">
        <w:rPr>
          <w:sz w:val="23"/>
          <w:szCs w:val="23"/>
        </w:rPr>
        <w:t xml:space="preserve">. </w:t>
      </w:r>
      <w:proofErr w:type="spellStart"/>
      <w:r w:rsidRPr="006F20F6">
        <w:rPr>
          <w:sz w:val="23"/>
          <w:szCs w:val="23"/>
        </w:rPr>
        <w:t>Aynı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zamand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onuyu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dah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doğru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bir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mantıkt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anlamamızı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sağlıyor</w:t>
      </w:r>
      <w:proofErr w:type="spellEnd"/>
      <w:r w:rsidRPr="006F20F6">
        <w:rPr>
          <w:sz w:val="23"/>
          <w:szCs w:val="23"/>
        </w:rPr>
        <w:t>.</w:t>
      </w:r>
    </w:p>
    <w:p w14:paraId="2D9374B2" w14:textId="3C943453" w:rsidR="005959D7" w:rsidRPr="006F20F6" w:rsidRDefault="005959D7" w:rsidP="00B1498E">
      <w:pPr>
        <w:rPr>
          <w:sz w:val="23"/>
          <w:szCs w:val="23"/>
        </w:rPr>
      </w:pPr>
      <w:proofErr w:type="spellStart"/>
      <w:r w:rsidRPr="006F20F6">
        <w:rPr>
          <w:sz w:val="23"/>
          <w:szCs w:val="23"/>
        </w:rPr>
        <w:t>Örneğin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bu</w:t>
      </w:r>
      <w:proofErr w:type="spellEnd"/>
      <w:r w:rsidRPr="006F20F6">
        <w:rPr>
          <w:sz w:val="23"/>
          <w:szCs w:val="23"/>
        </w:rPr>
        <w:t xml:space="preserve"> sorting </w:t>
      </w:r>
      <w:proofErr w:type="spellStart"/>
      <w:r w:rsidRPr="006F20F6">
        <w:rPr>
          <w:sz w:val="23"/>
          <w:szCs w:val="23"/>
        </w:rPr>
        <w:t>algoritmalarınd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onuyu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kavramamızda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gerçekten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çok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büyük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yardımcı</w:t>
      </w:r>
      <w:proofErr w:type="spellEnd"/>
      <w:r w:rsidRPr="006F20F6">
        <w:rPr>
          <w:sz w:val="23"/>
          <w:szCs w:val="23"/>
        </w:rPr>
        <w:t xml:space="preserve"> </w:t>
      </w:r>
      <w:proofErr w:type="spellStart"/>
      <w:r w:rsidRPr="006F20F6">
        <w:rPr>
          <w:sz w:val="23"/>
          <w:szCs w:val="23"/>
        </w:rPr>
        <w:t>oldu</w:t>
      </w:r>
      <w:r w:rsidR="006F20F6" w:rsidRPr="006F20F6">
        <w:rPr>
          <w:sz w:val="23"/>
          <w:szCs w:val="23"/>
        </w:rPr>
        <w:t>ğunu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söyleyebiliriz</w:t>
      </w:r>
      <w:proofErr w:type="spellEnd"/>
      <w:r w:rsidR="006F20F6" w:rsidRPr="006F20F6">
        <w:rPr>
          <w:sz w:val="23"/>
          <w:szCs w:val="23"/>
        </w:rPr>
        <w:t xml:space="preserve">. Hem de </w:t>
      </w:r>
      <w:proofErr w:type="spellStart"/>
      <w:r w:rsidR="006F20F6" w:rsidRPr="006F20F6">
        <w:rPr>
          <w:sz w:val="23"/>
          <w:szCs w:val="23"/>
        </w:rPr>
        <w:t>diğer</w:t>
      </w:r>
      <w:proofErr w:type="spellEnd"/>
      <w:r w:rsidR="006F20F6" w:rsidRPr="006F20F6">
        <w:rPr>
          <w:sz w:val="23"/>
          <w:szCs w:val="23"/>
        </w:rPr>
        <w:t xml:space="preserve"> sorting </w:t>
      </w:r>
      <w:proofErr w:type="spellStart"/>
      <w:r w:rsidR="006F20F6" w:rsidRPr="006F20F6">
        <w:rPr>
          <w:sz w:val="23"/>
          <w:szCs w:val="23"/>
        </w:rPr>
        <w:t>algoritmalarında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hangisinin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hangi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konuda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daha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avantajlı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olduğunu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görmemizde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daha</w:t>
      </w:r>
      <w:proofErr w:type="spellEnd"/>
      <w:r w:rsidR="006F20F6" w:rsidRPr="006F20F6">
        <w:rPr>
          <w:sz w:val="23"/>
          <w:szCs w:val="23"/>
        </w:rPr>
        <w:t xml:space="preserve"> net </w:t>
      </w:r>
      <w:proofErr w:type="spellStart"/>
      <w:r w:rsidR="006F20F6" w:rsidRPr="006F20F6">
        <w:rPr>
          <w:sz w:val="23"/>
          <w:szCs w:val="23"/>
        </w:rPr>
        <w:t>bir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bilgiye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ulaşmamızı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sağlamış</w:t>
      </w:r>
      <w:proofErr w:type="spellEnd"/>
      <w:r w:rsidR="006F20F6" w:rsidRPr="006F20F6">
        <w:rPr>
          <w:sz w:val="23"/>
          <w:szCs w:val="23"/>
        </w:rPr>
        <w:t xml:space="preserve"> </w:t>
      </w:r>
      <w:proofErr w:type="spellStart"/>
      <w:r w:rsidR="006F20F6" w:rsidRPr="006F20F6">
        <w:rPr>
          <w:sz w:val="23"/>
          <w:szCs w:val="23"/>
        </w:rPr>
        <w:t>oluyor</w:t>
      </w:r>
      <w:proofErr w:type="spellEnd"/>
      <w:r w:rsidR="006F20F6" w:rsidRPr="006F20F6">
        <w:rPr>
          <w:sz w:val="23"/>
          <w:szCs w:val="23"/>
        </w:rPr>
        <w:t>.</w:t>
      </w:r>
    </w:p>
    <w:p w14:paraId="0A6BCB7F" w14:textId="01656DAC" w:rsidR="00392195" w:rsidRDefault="00392195" w:rsidP="00B1498E"/>
    <w:p w14:paraId="2B2D0BFE" w14:textId="4E0BEE5A" w:rsidR="00392195" w:rsidRDefault="00392195" w:rsidP="00B1498E"/>
    <w:p w14:paraId="3AC3DE98" w14:textId="14B90A26" w:rsidR="00392195" w:rsidRDefault="00392195" w:rsidP="00B1498E"/>
    <w:p w14:paraId="19C70483" w14:textId="62956885" w:rsidR="00392195" w:rsidRDefault="00392195" w:rsidP="00B1498E"/>
    <w:p w14:paraId="18D7A9DC" w14:textId="10314F39" w:rsidR="00392195" w:rsidRDefault="00392195" w:rsidP="00B1498E"/>
    <w:p w14:paraId="4EB8EE1C" w14:textId="66B14148" w:rsidR="00392195" w:rsidRDefault="00392195" w:rsidP="00B1498E"/>
    <w:p w14:paraId="3922529B" w14:textId="26692CE9" w:rsidR="00392195" w:rsidRDefault="00392195" w:rsidP="00B1498E"/>
    <w:p w14:paraId="2BECB4DF" w14:textId="3B412389" w:rsidR="00392195" w:rsidRDefault="00392195" w:rsidP="00B1498E"/>
    <w:p w14:paraId="4CFD0DD2" w14:textId="2060F464" w:rsidR="00392195" w:rsidRDefault="00392195" w:rsidP="00B1498E"/>
    <w:p w14:paraId="428C65F0" w14:textId="47536133" w:rsidR="00392195" w:rsidRDefault="00392195" w:rsidP="00B1498E"/>
    <w:p w14:paraId="1C75B15E" w14:textId="77777777" w:rsidR="00651C28" w:rsidRDefault="00651C28" w:rsidP="00B1498E">
      <w:pPr>
        <w:pStyle w:val="Balk1"/>
      </w:pPr>
      <w:bookmarkStart w:id="20" w:name="_Toc92533898"/>
    </w:p>
    <w:p w14:paraId="5A73F5F5" w14:textId="655F84C7" w:rsidR="00B1498E" w:rsidRDefault="00B1498E" w:rsidP="00B1498E">
      <w:pPr>
        <w:pStyle w:val="Balk1"/>
      </w:pPr>
      <w:proofErr w:type="spellStart"/>
      <w:r>
        <w:t>Özdeğerlendirme</w:t>
      </w:r>
      <w:proofErr w:type="spellEnd"/>
      <w:r>
        <w:t xml:space="preserve"> </w:t>
      </w:r>
      <w:proofErr w:type="spellStart"/>
      <w:r>
        <w:t>Tablosu</w:t>
      </w:r>
      <w:bookmarkEnd w:id="20"/>
      <w:proofErr w:type="spellEnd"/>
    </w:p>
    <w:p w14:paraId="2DAFA1BB" w14:textId="49EA0A05" w:rsidR="00B1498E" w:rsidRDefault="00B1498E" w:rsidP="00B1498E">
      <w:pPr>
        <w:spacing w:after="120" w:line="24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Özdeğerlendirm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ablosu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88"/>
        <w:gridCol w:w="674"/>
        <w:gridCol w:w="1025"/>
        <w:gridCol w:w="2522"/>
      </w:tblGrid>
      <w:tr w:rsidR="008872C7" w14:paraId="62FEF09D" w14:textId="77777777" w:rsidTr="00125860">
        <w:tc>
          <w:tcPr>
            <w:tcW w:w="4988" w:type="dxa"/>
          </w:tcPr>
          <w:p w14:paraId="346891F4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</w:t>
            </w:r>
            <w:proofErr w:type="spellEnd"/>
            <w:r>
              <w:rPr>
                <w:b/>
                <w:sz w:val="24"/>
                <w:szCs w:val="24"/>
              </w:rPr>
              <w:t xml:space="preserve"> 3 </w:t>
            </w:r>
            <w:proofErr w:type="spellStart"/>
            <w:r>
              <w:rPr>
                <w:b/>
                <w:sz w:val="24"/>
                <w:szCs w:val="24"/>
              </w:rPr>
              <w:t>Maddeleri</w:t>
            </w:r>
            <w:proofErr w:type="spellEnd"/>
          </w:p>
        </w:tc>
        <w:tc>
          <w:tcPr>
            <w:tcW w:w="674" w:type="dxa"/>
          </w:tcPr>
          <w:p w14:paraId="2AB3FCBB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</w:t>
            </w:r>
          </w:p>
        </w:tc>
        <w:tc>
          <w:tcPr>
            <w:tcW w:w="1025" w:type="dxa"/>
          </w:tcPr>
          <w:p w14:paraId="55F36986" w14:textId="77777777" w:rsidR="008872C7" w:rsidRDefault="008872C7" w:rsidP="00B7602B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ahmini</w:t>
            </w:r>
            <w:proofErr w:type="spellEnd"/>
            <w:r>
              <w:rPr>
                <w:b/>
                <w:sz w:val="24"/>
                <w:szCs w:val="24"/>
              </w:rPr>
              <w:t xml:space="preserve"> Not</w:t>
            </w:r>
          </w:p>
        </w:tc>
        <w:tc>
          <w:tcPr>
            <w:tcW w:w="2522" w:type="dxa"/>
          </w:tcPr>
          <w:p w14:paraId="7624207A" w14:textId="0A61CB3B" w:rsidR="008872C7" w:rsidRDefault="008872C7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çıklama</w:t>
            </w:r>
            <w:proofErr w:type="spellEnd"/>
          </w:p>
        </w:tc>
      </w:tr>
      <w:tr w:rsidR="008872C7" w14:paraId="58F4B253" w14:textId="77777777" w:rsidTr="00125860">
        <w:tc>
          <w:tcPr>
            <w:tcW w:w="4988" w:type="dxa"/>
          </w:tcPr>
          <w:p w14:paraId="6961A075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a) </w:t>
            </w:r>
            <w:proofErr w:type="spellStart"/>
            <w:r>
              <w:rPr>
                <w:b/>
                <w:sz w:val="24"/>
                <w:szCs w:val="24"/>
              </w:rPr>
              <w:t>Ağaç</w:t>
            </w:r>
            <w:proofErr w:type="spellEnd"/>
            <w:r>
              <w:rPr>
                <w:b/>
                <w:sz w:val="24"/>
                <w:szCs w:val="24"/>
              </w:rPr>
              <w:t xml:space="preserve">  (</w:t>
            </w:r>
            <w:proofErr w:type="spellStart"/>
            <w:r>
              <w:rPr>
                <w:b/>
                <w:sz w:val="24"/>
                <w:szCs w:val="24"/>
              </w:rPr>
              <w:t>Yeme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ipariş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luşturma</w:t>
            </w:r>
            <w:proofErr w:type="spellEnd"/>
            <w:r>
              <w:rPr>
                <w:b/>
                <w:sz w:val="24"/>
                <w:szCs w:val="24"/>
              </w:rPr>
              <w:t>)</w:t>
            </w:r>
          </w:p>
        </w:tc>
        <w:tc>
          <w:tcPr>
            <w:tcW w:w="674" w:type="dxa"/>
          </w:tcPr>
          <w:p w14:paraId="61559825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2BBAB602" w14:textId="7201E1B3" w:rsidR="008872C7" w:rsidRDefault="00B7602B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522" w:type="dxa"/>
          </w:tcPr>
          <w:p w14:paraId="34E53A27" w14:textId="040C1A27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74FD4066" w14:textId="77777777" w:rsidTr="00125860">
        <w:tc>
          <w:tcPr>
            <w:tcW w:w="4988" w:type="dxa"/>
          </w:tcPr>
          <w:p w14:paraId="3E69F0EB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b) </w:t>
            </w:r>
            <w:proofErr w:type="spellStart"/>
            <w:r>
              <w:rPr>
                <w:b/>
                <w:sz w:val="24"/>
                <w:szCs w:val="24"/>
              </w:rPr>
              <w:t>Derinli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ulma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me</w:t>
            </w:r>
            <w:proofErr w:type="spellEnd"/>
          </w:p>
        </w:tc>
        <w:tc>
          <w:tcPr>
            <w:tcW w:w="674" w:type="dxa"/>
          </w:tcPr>
          <w:p w14:paraId="014C4E40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6762AFC9" w14:textId="25F7AA75" w:rsidR="008872C7" w:rsidRDefault="00B7602B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522" w:type="dxa"/>
          </w:tcPr>
          <w:p w14:paraId="4FFE9740" w14:textId="5F7F8113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26A6254D" w14:textId="77777777" w:rsidTr="00125860">
        <w:tc>
          <w:tcPr>
            <w:tcW w:w="4988" w:type="dxa"/>
          </w:tcPr>
          <w:p w14:paraId="329C7434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c) </w:t>
            </w:r>
            <w:proofErr w:type="spellStart"/>
            <w:r>
              <w:rPr>
                <w:b/>
                <w:sz w:val="24"/>
                <w:szCs w:val="24"/>
              </w:rPr>
              <w:t>Ar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me</w:t>
            </w:r>
            <w:proofErr w:type="spellEnd"/>
          </w:p>
        </w:tc>
        <w:tc>
          <w:tcPr>
            <w:tcW w:w="674" w:type="dxa"/>
          </w:tcPr>
          <w:p w14:paraId="3722BF24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4B0B9029" w14:textId="73924D90" w:rsidR="008872C7" w:rsidRDefault="00B7602B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522" w:type="dxa"/>
          </w:tcPr>
          <w:p w14:paraId="15A644B2" w14:textId="39879D4E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33D8E3E9" w14:textId="77777777" w:rsidTr="00125860">
        <w:tc>
          <w:tcPr>
            <w:tcW w:w="4988" w:type="dxa"/>
          </w:tcPr>
          <w:p w14:paraId="4EF1BD22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d) </w:t>
            </w:r>
            <w:proofErr w:type="spellStart"/>
            <w:r>
              <w:rPr>
                <w:b/>
                <w:sz w:val="24"/>
                <w:szCs w:val="24"/>
              </w:rPr>
              <w:t>Ağaçt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i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eme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ürün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ndiri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674" w:type="dxa"/>
          </w:tcPr>
          <w:p w14:paraId="2AF1AA1A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14177EBD" w14:textId="4B93BBCF" w:rsidR="008872C7" w:rsidRDefault="00B7602B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522" w:type="dxa"/>
          </w:tcPr>
          <w:p w14:paraId="6465E396" w14:textId="22AA864A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1E2E5803" w14:textId="77777777" w:rsidTr="00125860">
        <w:tc>
          <w:tcPr>
            <w:tcW w:w="4988" w:type="dxa"/>
          </w:tcPr>
          <w:p w14:paraId="22AC2322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) Hash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674" w:type="dxa"/>
          </w:tcPr>
          <w:p w14:paraId="40CC9FC0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05195EC6" w14:textId="1F76C6F1" w:rsidR="008872C7" w:rsidRDefault="00125860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2522" w:type="dxa"/>
          </w:tcPr>
          <w:p w14:paraId="39557320" w14:textId="02EE8D45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20D54996" w14:textId="77777777" w:rsidTr="00125860">
        <w:tc>
          <w:tcPr>
            <w:tcW w:w="4988" w:type="dxa"/>
          </w:tcPr>
          <w:p w14:paraId="72F32635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) </w:t>
            </w:r>
            <w:proofErr w:type="spellStart"/>
            <w:r>
              <w:rPr>
                <w:b/>
                <w:sz w:val="24"/>
                <w:szCs w:val="24"/>
              </w:rPr>
              <w:t>Yığ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ğacı</w:t>
            </w:r>
            <w:proofErr w:type="spellEnd"/>
            <w:r>
              <w:rPr>
                <w:b/>
                <w:sz w:val="24"/>
                <w:szCs w:val="24"/>
              </w:rPr>
              <w:t xml:space="preserve"> (Heap)</w:t>
            </w:r>
          </w:p>
        </w:tc>
        <w:tc>
          <w:tcPr>
            <w:tcW w:w="674" w:type="dxa"/>
          </w:tcPr>
          <w:p w14:paraId="750DA527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2785CA92" w14:textId="1808AC3B" w:rsidR="008872C7" w:rsidRDefault="00125860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2522" w:type="dxa"/>
          </w:tcPr>
          <w:p w14:paraId="52B91130" w14:textId="14AE2F04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739D921F" w14:textId="77777777" w:rsidTr="00125860">
        <w:tc>
          <w:tcPr>
            <w:tcW w:w="4988" w:type="dxa"/>
          </w:tcPr>
          <w:p w14:paraId="3174CF97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4) </w:t>
            </w:r>
            <w:proofErr w:type="spellStart"/>
            <w:r>
              <w:rPr>
                <w:b/>
                <w:sz w:val="24"/>
                <w:szCs w:val="24"/>
              </w:rPr>
              <w:t>Sıra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lgoritmaları</w:t>
            </w:r>
            <w:proofErr w:type="spellEnd"/>
          </w:p>
        </w:tc>
        <w:tc>
          <w:tcPr>
            <w:tcW w:w="674" w:type="dxa"/>
          </w:tcPr>
          <w:p w14:paraId="694CB45C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3EB02BD4" w14:textId="65786318" w:rsidR="008872C7" w:rsidRDefault="00125860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522" w:type="dxa"/>
          </w:tcPr>
          <w:p w14:paraId="078E27E8" w14:textId="794E609A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31467F45" w14:textId="77777777" w:rsidTr="00125860">
        <w:tc>
          <w:tcPr>
            <w:tcW w:w="4988" w:type="dxa"/>
          </w:tcPr>
          <w:p w14:paraId="7EFB9ADB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) </w:t>
            </w:r>
            <w:proofErr w:type="spellStart"/>
            <w:r>
              <w:rPr>
                <w:b/>
                <w:sz w:val="24"/>
                <w:szCs w:val="24"/>
              </w:rPr>
              <w:t>Özdeğerlend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674" w:type="dxa"/>
          </w:tcPr>
          <w:p w14:paraId="1570BD78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21216C74" w14:textId="14CD1975" w:rsidR="008872C7" w:rsidRDefault="00125860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522" w:type="dxa"/>
          </w:tcPr>
          <w:p w14:paraId="1A4A5909" w14:textId="4EDCF4F9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8872C7" w14:paraId="364EE6F5" w14:textId="77777777" w:rsidTr="00125860">
        <w:tc>
          <w:tcPr>
            <w:tcW w:w="4988" w:type="dxa"/>
          </w:tcPr>
          <w:p w14:paraId="3CA13B6B" w14:textId="645381D5" w:rsidR="008872C7" w:rsidRDefault="008872C7" w:rsidP="008872C7">
            <w:pPr>
              <w:jc w:val="right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oplam</w:t>
            </w:r>
            <w:proofErr w:type="spellEnd"/>
          </w:p>
        </w:tc>
        <w:tc>
          <w:tcPr>
            <w:tcW w:w="674" w:type="dxa"/>
          </w:tcPr>
          <w:p w14:paraId="107146EC" w14:textId="72A8C761" w:rsidR="008872C7" w:rsidRDefault="008872C7" w:rsidP="008872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4BA9769" w14:textId="0361F65C" w:rsidR="008872C7" w:rsidRDefault="00125860" w:rsidP="00B7602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2522" w:type="dxa"/>
          </w:tcPr>
          <w:p w14:paraId="654F8284" w14:textId="2CCAEABA" w:rsidR="008872C7" w:rsidRDefault="00125860" w:rsidP="00125860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yi</w:t>
            </w:r>
            <w:proofErr w:type="spellEnd"/>
            <w:r>
              <w:rPr>
                <w:b/>
                <w:sz w:val="24"/>
                <w:szCs w:val="24"/>
              </w:rPr>
              <w:t xml:space="preserve"> tam </w:t>
            </w:r>
            <w:proofErr w:type="spellStart"/>
            <w:r>
              <w:rPr>
                <w:b/>
                <w:sz w:val="24"/>
                <w:szCs w:val="24"/>
              </w:rPr>
              <w:t>bi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şekild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erçekleştirdiğimiz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üşünüyoruz</w:t>
            </w:r>
            <w:proofErr w:type="spellEnd"/>
          </w:p>
        </w:tc>
      </w:tr>
    </w:tbl>
    <w:p w14:paraId="109E0F19" w14:textId="46B7D881" w:rsidR="003B2F1D" w:rsidRPr="006F20F6" w:rsidRDefault="00686AE4" w:rsidP="006F20F6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çıklam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ısmın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yapılm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lgi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ang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ası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ğı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adığı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yapılamadığı</w:t>
      </w:r>
      <w:proofErr w:type="spellEnd"/>
      <w:r>
        <w:rPr>
          <w:b/>
          <w:sz w:val="24"/>
          <w:szCs w:val="24"/>
        </w:rPr>
        <w:t xml:space="preserve">) </w:t>
      </w:r>
      <w:proofErr w:type="spellStart"/>
      <w:r>
        <w:rPr>
          <w:b/>
          <w:sz w:val="24"/>
          <w:szCs w:val="24"/>
        </w:rPr>
        <w:t>yazılmalıdır</w:t>
      </w:r>
      <w:proofErr w:type="spellEnd"/>
      <w:r>
        <w:rPr>
          <w:b/>
          <w:sz w:val="24"/>
          <w:szCs w:val="24"/>
        </w:rPr>
        <w:t xml:space="preserve">. </w:t>
      </w:r>
      <w:proofErr w:type="spellStart"/>
      <w:r>
        <w:rPr>
          <w:b/>
          <w:sz w:val="24"/>
          <w:szCs w:val="24"/>
        </w:rPr>
        <w:t>Tahmini</w:t>
      </w:r>
      <w:proofErr w:type="spellEnd"/>
      <w:r>
        <w:rPr>
          <w:b/>
          <w:sz w:val="24"/>
          <w:szCs w:val="24"/>
        </w:rPr>
        <w:t xml:space="preserve"> not </w:t>
      </w:r>
      <w:proofErr w:type="spellStart"/>
      <w:r>
        <w:rPr>
          <w:b/>
          <w:sz w:val="24"/>
          <w:szCs w:val="24"/>
        </w:rPr>
        <w:t>kısmına</w:t>
      </w:r>
      <w:proofErr w:type="spellEnd"/>
      <w:r>
        <w:rPr>
          <w:b/>
          <w:sz w:val="24"/>
          <w:szCs w:val="24"/>
        </w:rPr>
        <w:t xml:space="preserve"> da </w:t>
      </w:r>
      <w:proofErr w:type="spellStart"/>
      <w:r>
        <w:rPr>
          <w:b/>
          <w:sz w:val="24"/>
          <w:szCs w:val="24"/>
        </w:rPr>
        <w:t>ilgil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de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aç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lmay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eklediğiniz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zmalısınız</w:t>
      </w:r>
      <w:proofErr w:type="spellEnd"/>
      <w:r>
        <w:rPr>
          <w:b/>
          <w:sz w:val="24"/>
          <w:szCs w:val="24"/>
        </w:rPr>
        <w:t xml:space="preserve">. </w:t>
      </w:r>
    </w:p>
    <w:sectPr w:rsidR="003B2F1D" w:rsidRPr="006F20F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40139" w14:textId="77777777" w:rsidR="00287569" w:rsidRDefault="00287569">
      <w:pPr>
        <w:spacing w:after="0" w:line="240" w:lineRule="auto"/>
      </w:pPr>
      <w:r>
        <w:separator/>
      </w:r>
    </w:p>
  </w:endnote>
  <w:endnote w:type="continuationSeparator" w:id="0">
    <w:p w14:paraId="00A0D8FB" w14:textId="77777777" w:rsidR="00287569" w:rsidRDefault="00287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E18C9" w14:textId="77777777" w:rsidR="00287569" w:rsidRDefault="00287569">
      <w:pPr>
        <w:spacing w:after="0" w:line="240" w:lineRule="auto"/>
      </w:pPr>
      <w:r>
        <w:separator/>
      </w:r>
    </w:p>
  </w:footnote>
  <w:footnote w:type="continuationSeparator" w:id="0">
    <w:p w14:paraId="2A576BC6" w14:textId="77777777" w:rsidR="00287569" w:rsidRDefault="002875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Y0MjW2tLAwMjVT0lEKTi0uzszPAykwrAUADhU+HywAAAA="/>
  </w:docVars>
  <w:rsids>
    <w:rsidRoot w:val="00B1498E"/>
    <w:rsid w:val="0007593A"/>
    <w:rsid w:val="0008621F"/>
    <w:rsid w:val="000941A4"/>
    <w:rsid w:val="000D2136"/>
    <w:rsid w:val="000E64F2"/>
    <w:rsid w:val="000E779F"/>
    <w:rsid w:val="001028C8"/>
    <w:rsid w:val="00106F21"/>
    <w:rsid w:val="00125860"/>
    <w:rsid w:val="00154069"/>
    <w:rsid w:val="00164277"/>
    <w:rsid w:val="001A0B1C"/>
    <w:rsid w:val="001F3541"/>
    <w:rsid w:val="001F6278"/>
    <w:rsid w:val="00274047"/>
    <w:rsid w:val="0028637A"/>
    <w:rsid w:val="00287569"/>
    <w:rsid w:val="002C7405"/>
    <w:rsid w:val="00371B91"/>
    <w:rsid w:val="00392195"/>
    <w:rsid w:val="003A3D06"/>
    <w:rsid w:val="003B2F1D"/>
    <w:rsid w:val="003B5B26"/>
    <w:rsid w:val="003C7D48"/>
    <w:rsid w:val="00402261"/>
    <w:rsid w:val="0040286E"/>
    <w:rsid w:val="00437935"/>
    <w:rsid w:val="0047054C"/>
    <w:rsid w:val="004C4E9A"/>
    <w:rsid w:val="005154E7"/>
    <w:rsid w:val="005578D1"/>
    <w:rsid w:val="00592B44"/>
    <w:rsid w:val="00594162"/>
    <w:rsid w:val="005959D7"/>
    <w:rsid w:val="005A3FDE"/>
    <w:rsid w:val="005B54BC"/>
    <w:rsid w:val="00606C0A"/>
    <w:rsid w:val="00621610"/>
    <w:rsid w:val="006449A4"/>
    <w:rsid w:val="00651C28"/>
    <w:rsid w:val="00686AE4"/>
    <w:rsid w:val="00697D41"/>
    <w:rsid w:val="006B3E2E"/>
    <w:rsid w:val="006F20F6"/>
    <w:rsid w:val="007269F7"/>
    <w:rsid w:val="00752DCD"/>
    <w:rsid w:val="007B2F37"/>
    <w:rsid w:val="007D0C10"/>
    <w:rsid w:val="00811AE4"/>
    <w:rsid w:val="00834604"/>
    <w:rsid w:val="008468E1"/>
    <w:rsid w:val="008872C7"/>
    <w:rsid w:val="008F41A6"/>
    <w:rsid w:val="00900459"/>
    <w:rsid w:val="00911E43"/>
    <w:rsid w:val="00927259"/>
    <w:rsid w:val="0097793D"/>
    <w:rsid w:val="00987D89"/>
    <w:rsid w:val="009B72F2"/>
    <w:rsid w:val="00A84D40"/>
    <w:rsid w:val="00A90032"/>
    <w:rsid w:val="00B1498E"/>
    <w:rsid w:val="00B64333"/>
    <w:rsid w:val="00B74B0D"/>
    <w:rsid w:val="00B75BD9"/>
    <w:rsid w:val="00B7602B"/>
    <w:rsid w:val="00B91F1B"/>
    <w:rsid w:val="00BF5EFE"/>
    <w:rsid w:val="00C51C34"/>
    <w:rsid w:val="00C64F6F"/>
    <w:rsid w:val="00CF0A89"/>
    <w:rsid w:val="00CF20C0"/>
    <w:rsid w:val="00D21EBC"/>
    <w:rsid w:val="00D2684E"/>
    <w:rsid w:val="00D536CD"/>
    <w:rsid w:val="00D90426"/>
    <w:rsid w:val="00DC1537"/>
    <w:rsid w:val="00E130A3"/>
    <w:rsid w:val="00E45AAB"/>
    <w:rsid w:val="00EA748F"/>
    <w:rsid w:val="00EF392D"/>
    <w:rsid w:val="00F46F30"/>
    <w:rsid w:val="00F50AD4"/>
    <w:rsid w:val="00F664E2"/>
    <w:rsid w:val="00F726FF"/>
    <w:rsid w:val="00F73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D508C"/>
  <w15:chartTrackingRefBased/>
  <w15:docId w15:val="{0808FB18-1EAD-4B0C-AC0A-0D477284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98E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149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149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149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character" w:customStyle="1" w:styleId="Balk3Char">
    <w:name w:val="Başlık 3 Char"/>
    <w:basedOn w:val="VarsaylanParagrafYazTipi"/>
    <w:link w:val="Balk3"/>
    <w:uiPriority w:val="9"/>
    <w:rsid w:val="00B1498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B149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498E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B1498E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B1498E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B1498E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B1498E"/>
    <w:rPr>
      <w:color w:val="0563C1" w:themeColor="hyperlink"/>
      <w:u w:val="single"/>
    </w:rPr>
  </w:style>
  <w:style w:type="paragraph" w:styleId="T3">
    <w:name w:val="toc 3"/>
    <w:basedOn w:val="Normal"/>
    <w:next w:val="Normal"/>
    <w:autoRedefine/>
    <w:uiPriority w:val="39"/>
    <w:unhideWhenUsed/>
    <w:rsid w:val="00B1498E"/>
    <w:pPr>
      <w:spacing w:after="100"/>
      <w:ind w:left="440"/>
    </w:pPr>
  </w:style>
  <w:style w:type="table" w:styleId="TabloKlavuzu">
    <w:name w:val="Table Grid"/>
    <w:basedOn w:val="NormalTablo"/>
    <w:uiPriority w:val="59"/>
    <w:rsid w:val="00B14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23</Pages>
  <Words>3515</Words>
  <Characters>20040</Characters>
  <Application>Microsoft Office Word</Application>
  <DocSecurity>0</DocSecurity>
  <Lines>167</Lines>
  <Paragraphs>4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Gurbuz</dc:creator>
  <cp:keywords/>
  <dc:description/>
  <cp:lastModifiedBy>Burak KIZILAY</cp:lastModifiedBy>
  <cp:revision>53</cp:revision>
  <dcterms:created xsi:type="dcterms:W3CDTF">2021-01-13T17:57:00Z</dcterms:created>
  <dcterms:modified xsi:type="dcterms:W3CDTF">2022-01-12T13:58:00Z</dcterms:modified>
</cp:coreProperties>
</file>